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rsidP="00741752">
      <w:pPr>
        <w:jc w:val="both"/>
      </w:pPr>
    </w:p>
    <w:p w14:paraId="50FDDB89" w14:textId="77777777" w:rsidR="008F7E26" w:rsidRDefault="008F7E26" w:rsidP="00741752">
      <w:pPr>
        <w:jc w:val="both"/>
      </w:pPr>
    </w:p>
    <w:p w14:paraId="734997C2" w14:textId="3C65FF01" w:rsidR="008F7E26" w:rsidRPr="00754926" w:rsidRDefault="00AB5C54" w:rsidP="00741752">
      <w:pPr>
        <w:jc w:val="both"/>
      </w:pPr>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rsidP="00741752">
      <w:pPr>
        <w:jc w:val="both"/>
        <w:rPr>
          <w:b/>
          <w:u w:val="single"/>
        </w:rPr>
      </w:pPr>
    </w:p>
    <w:p w14:paraId="35F450DC" w14:textId="77777777" w:rsidR="008F7E26" w:rsidRPr="00754926" w:rsidRDefault="008F7E26" w:rsidP="00741752">
      <w:pPr>
        <w:jc w:val="both"/>
        <w:rPr>
          <w:b/>
          <w:u w:val="single"/>
        </w:rPr>
      </w:pPr>
    </w:p>
    <w:p w14:paraId="78CED133" w14:textId="77777777" w:rsidR="008F7E26" w:rsidRPr="00754926" w:rsidRDefault="008F7E26" w:rsidP="00741752">
      <w:pPr>
        <w:jc w:val="both"/>
        <w:rPr>
          <w:b/>
          <w:u w:val="single"/>
        </w:rPr>
      </w:pPr>
    </w:p>
    <w:p w14:paraId="313C8418" w14:textId="77777777" w:rsidR="008F7E26" w:rsidRPr="00754926" w:rsidRDefault="008F7E26" w:rsidP="00741752">
      <w:pPr>
        <w:jc w:val="both"/>
        <w:rPr>
          <w:b/>
          <w:u w:val="single"/>
        </w:rPr>
      </w:pPr>
    </w:p>
    <w:p w14:paraId="79A45C37" w14:textId="77777777" w:rsidR="008F7E26" w:rsidRPr="00754926" w:rsidRDefault="008F7E26" w:rsidP="00741752">
      <w:pPr>
        <w:jc w:val="both"/>
        <w:rPr>
          <w:b/>
          <w:u w:val="single"/>
        </w:rPr>
      </w:pPr>
    </w:p>
    <w:p w14:paraId="31729F78" w14:textId="77777777" w:rsidR="008F7E26" w:rsidRPr="00754926" w:rsidRDefault="008F7E26" w:rsidP="00741752">
      <w:pPr>
        <w:jc w:val="both"/>
        <w:rPr>
          <w:b/>
          <w:u w:val="single"/>
        </w:rPr>
      </w:pPr>
    </w:p>
    <w:p w14:paraId="155C913E" w14:textId="77777777" w:rsidR="008F7E26" w:rsidRPr="00754926" w:rsidRDefault="008F7E26" w:rsidP="00741752">
      <w:pPr>
        <w:jc w:val="both"/>
        <w:rPr>
          <w:b/>
          <w:u w:val="single"/>
        </w:rPr>
      </w:pPr>
    </w:p>
    <w:p w14:paraId="1B3CB86A" w14:textId="77777777" w:rsidR="008F7E26" w:rsidRPr="00754926" w:rsidRDefault="008F7E26" w:rsidP="00741752">
      <w:pPr>
        <w:jc w:val="both"/>
        <w:rPr>
          <w:b/>
          <w:u w:val="single"/>
        </w:rPr>
      </w:pPr>
    </w:p>
    <w:p w14:paraId="037B7987" w14:textId="77777777" w:rsidR="008F7E26" w:rsidRPr="00754926" w:rsidRDefault="008F7E26" w:rsidP="00741752">
      <w:pPr>
        <w:jc w:val="both"/>
        <w:rPr>
          <w:b/>
          <w:u w:val="single"/>
        </w:rPr>
      </w:pPr>
    </w:p>
    <w:p w14:paraId="32F1DA4E" w14:textId="77777777" w:rsidR="008F7E26" w:rsidRPr="00754926" w:rsidRDefault="008F7E26" w:rsidP="00741752">
      <w:pPr>
        <w:jc w:val="both"/>
        <w:rPr>
          <w:b/>
          <w:u w:val="single"/>
        </w:rPr>
      </w:pPr>
    </w:p>
    <w:p w14:paraId="0350A6E6" w14:textId="77777777" w:rsidR="008F7E26" w:rsidRPr="00754926" w:rsidRDefault="008F7E26" w:rsidP="00741752">
      <w:pPr>
        <w:jc w:val="both"/>
        <w:rPr>
          <w:b/>
          <w:u w:val="single"/>
        </w:rPr>
      </w:pPr>
    </w:p>
    <w:p w14:paraId="481F80BF" w14:textId="77777777" w:rsidR="008F7E26" w:rsidRPr="00754926" w:rsidRDefault="008F7E26" w:rsidP="00741752">
      <w:pPr>
        <w:jc w:val="both"/>
        <w:rPr>
          <w:b/>
          <w:u w:val="single"/>
        </w:rPr>
      </w:pPr>
    </w:p>
    <w:p w14:paraId="7B9B0C42" w14:textId="77777777" w:rsidR="008F7E26" w:rsidRPr="00754926" w:rsidRDefault="008F7E26" w:rsidP="00741752">
      <w:pPr>
        <w:jc w:val="both"/>
        <w:rPr>
          <w:b/>
          <w:u w:val="single"/>
        </w:rPr>
      </w:pPr>
    </w:p>
    <w:p w14:paraId="06322DE6" w14:textId="77777777" w:rsidR="008F7E26" w:rsidRPr="00754926" w:rsidRDefault="008F7E26" w:rsidP="00741752">
      <w:pPr>
        <w:jc w:val="both"/>
        <w:rPr>
          <w:b/>
          <w:u w:val="single"/>
        </w:rPr>
      </w:pPr>
    </w:p>
    <w:p w14:paraId="4E179603" w14:textId="77777777" w:rsidR="008F7E26" w:rsidRPr="00754926" w:rsidRDefault="008F7E26" w:rsidP="00741752">
      <w:pPr>
        <w:jc w:val="both"/>
        <w:rPr>
          <w:b/>
          <w:u w:val="single"/>
        </w:rPr>
      </w:pPr>
    </w:p>
    <w:p w14:paraId="79E2D989" w14:textId="77777777" w:rsidR="008F7E26" w:rsidRPr="00754926" w:rsidRDefault="008F7E26" w:rsidP="00741752">
      <w:pPr>
        <w:jc w:val="both"/>
        <w:rPr>
          <w:b/>
          <w:u w:val="single"/>
        </w:rPr>
      </w:pPr>
    </w:p>
    <w:p w14:paraId="0EC064EB" w14:textId="77777777" w:rsidR="008F7E26" w:rsidRPr="00754926" w:rsidRDefault="008F7E26" w:rsidP="00741752">
      <w:pPr>
        <w:jc w:val="both"/>
        <w:rPr>
          <w:b/>
          <w:u w:val="single"/>
        </w:rPr>
      </w:pPr>
    </w:p>
    <w:p w14:paraId="05EC4080" w14:textId="77777777" w:rsidR="008F7E26" w:rsidRPr="00754926" w:rsidRDefault="008F7E26" w:rsidP="00741752">
      <w:pPr>
        <w:jc w:val="both"/>
        <w:rPr>
          <w:b/>
          <w:u w:val="single"/>
        </w:rPr>
      </w:pPr>
    </w:p>
    <w:p w14:paraId="537319A8" w14:textId="77777777" w:rsidR="008F7E26" w:rsidRPr="00754926" w:rsidRDefault="008F7E26" w:rsidP="00741752">
      <w:pPr>
        <w:jc w:val="both"/>
        <w:rPr>
          <w:b/>
          <w:u w:val="single"/>
        </w:rPr>
      </w:pPr>
    </w:p>
    <w:p w14:paraId="01AC33DA" w14:textId="77777777" w:rsidR="008F7E26" w:rsidRPr="00754926" w:rsidRDefault="008F7E26" w:rsidP="00741752">
      <w:pPr>
        <w:jc w:val="both"/>
        <w:rPr>
          <w:b/>
          <w:u w:val="single"/>
        </w:rPr>
      </w:pPr>
    </w:p>
    <w:p w14:paraId="464DE24D" w14:textId="77777777" w:rsidR="008F7E26" w:rsidRPr="00754926" w:rsidRDefault="008F7E26" w:rsidP="00741752">
      <w:pPr>
        <w:jc w:val="both"/>
        <w:rPr>
          <w:b/>
          <w:u w:val="single"/>
        </w:rPr>
      </w:pPr>
    </w:p>
    <w:p w14:paraId="34EF6EFB" w14:textId="77777777" w:rsidR="008F7E26" w:rsidRPr="00754926" w:rsidRDefault="008F7E26" w:rsidP="00741752">
      <w:pPr>
        <w:jc w:val="both"/>
        <w:rPr>
          <w:b/>
          <w:u w:val="single"/>
        </w:rPr>
      </w:pPr>
    </w:p>
    <w:p w14:paraId="608156D8" w14:textId="77777777" w:rsidR="008F7E26" w:rsidRPr="00754926" w:rsidRDefault="008F7E26" w:rsidP="00741752">
      <w:pPr>
        <w:jc w:val="both"/>
        <w:rPr>
          <w:b/>
          <w:u w:val="single"/>
        </w:rPr>
      </w:pPr>
    </w:p>
    <w:p w14:paraId="5CED7721" w14:textId="77777777" w:rsidR="008F7E26" w:rsidRPr="00754926" w:rsidRDefault="008F7E26" w:rsidP="00741752">
      <w:pPr>
        <w:jc w:val="both"/>
        <w:rPr>
          <w:b/>
          <w:u w:val="single"/>
        </w:rPr>
      </w:pPr>
    </w:p>
    <w:p w14:paraId="1D0024F3" w14:textId="77777777" w:rsidR="008F7E26" w:rsidRPr="00754926" w:rsidRDefault="008F7E26" w:rsidP="00741752">
      <w:pPr>
        <w:jc w:val="both"/>
        <w:rPr>
          <w:b/>
          <w:u w:val="single"/>
        </w:rPr>
      </w:pPr>
    </w:p>
    <w:p w14:paraId="299650B3" w14:textId="77777777" w:rsidR="008F7E26" w:rsidRPr="00754926" w:rsidRDefault="008F7E26" w:rsidP="00741752">
      <w:pPr>
        <w:jc w:val="both"/>
        <w:rPr>
          <w:b/>
          <w:u w:val="single"/>
        </w:rPr>
      </w:pPr>
    </w:p>
    <w:p w14:paraId="06A2B561" w14:textId="77777777" w:rsidR="008F7E26" w:rsidRPr="00754926" w:rsidRDefault="008F7E26" w:rsidP="00741752">
      <w:pPr>
        <w:jc w:val="both"/>
        <w:rPr>
          <w:b/>
          <w:u w:val="single"/>
        </w:rPr>
      </w:pPr>
    </w:p>
    <w:p w14:paraId="641307A8" w14:textId="77777777" w:rsidR="008F7E26" w:rsidRPr="00754926" w:rsidRDefault="006C58E2" w:rsidP="00741752">
      <w:pPr>
        <w:pStyle w:val="Heading1"/>
        <w:jc w:val="both"/>
      </w:pPr>
      <w:bookmarkStart w:id="0" w:name="_Toc70364442"/>
      <w:r w:rsidRPr="00754926">
        <w:lastRenderedPageBreak/>
        <w:t>Contents</w:t>
      </w:r>
      <w:bookmarkEnd w:id="0"/>
    </w:p>
    <w:sdt>
      <w:sdtPr>
        <w:id w:val="906028672"/>
        <w:docPartObj>
          <w:docPartGallery w:val="Table of Contents"/>
          <w:docPartUnique/>
        </w:docPartObj>
      </w:sdtPr>
      <w:sdtEndPr/>
      <w:sdtContent>
        <w:p w14:paraId="157CFA6E" w14:textId="0CC4711F" w:rsidR="000B0535" w:rsidRDefault="006C58E2" w:rsidP="00741752">
          <w:pPr>
            <w:pStyle w:val="TOC1"/>
            <w:tabs>
              <w:tab w:val="right" w:pos="9016"/>
            </w:tabs>
            <w:jc w:val="both"/>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4442" w:history="1">
            <w:r w:rsidR="000B0535" w:rsidRPr="00D968A5">
              <w:rPr>
                <w:rStyle w:val="Hyperlink"/>
                <w:noProof/>
              </w:rPr>
              <w:t>Contents</w:t>
            </w:r>
            <w:r w:rsidR="000B0535">
              <w:rPr>
                <w:noProof/>
                <w:webHidden/>
              </w:rPr>
              <w:tab/>
            </w:r>
            <w:r w:rsidR="000B0535">
              <w:rPr>
                <w:noProof/>
                <w:webHidden/>
              </w:rPr>
              <w:fldChar w:fldCharType="begin"/>
            </w:r>
            <w:r w:rsidR="000B0535">
              <w:rPr>
                <w:noProof/>
                <w:webHidden/>
              </w:rPr>
              <w:instrText xml:space="preserve"> PAGEREF _Toc70364442 \h </w:instrText>
            </w:r>
            <w:r w:rsidR="000B0535">
              <w:rPr>
                <w:noProof/>
                <w:webHidden/>
              </w:rPr>
            </w:r>
            <w:r w:rsidR="000B0535">
              <w:rPr>
                <w:noProof/>
                <w:webHidden/>
              </w:rPr>
              <w:fldChar w:fldCharType="separate"/>
            </w:r>
            <w:r w:rsidR="009A3133">
              <w:rPr>
                <w:noProof/>
                <w:webHidden/>
              </w:rPr>
              <w:t>1</w:t>
            </w:r>
            <w:r w:rsidR="000B0535">
              <w:rPr>
                <w:noProof/>
                <w:webHidden/>
              </w:rPr>
              <w:fldChar w:fldCharType="end"/>
            </w:r>
          </w:hyperlink>
        </w:p>
        <w:p w14:paraId="76A01870" w14:textId="675DCAC9" w:rsidR="000B0535" w:rsidRDefault="00A76627" w:rsidP="00741752">
          <w:pPr>
            <w:pStyle w:val="TOC2"/>
            <w:tabs>
              <w:tab w:val="right" w:pos="9016"/>
            </w:tabs>
            <w:jc w:val="both"/>
            <w:rPr>
              <w:rFonts w:asciiTheme="minorHAnsi" w:eastAsiaTheme="minorEastAsia" w:hAnsiTheme="minorHAnsi" w:cstheme="minorBidi"/>
              <w:noProof/>
            </w:rPr>
          </w:pPr>
          <w:hyperlink w:anchor="_Toc70364443" w:history="1">
            <w:r w:rsidR="000B0535" w:rsidRPr="00D968A5">
              <w:rPr>
                <w:rStyle w:val="Hyperlink"/>
                <w:noProof/>
              </w:rPr>
              <w:t>Table of figures:</w:t>
            </w:r>
            <w:r w:rsidR="000B0535">
              <w:rPr>
                <w:noProof/>
                <w:webHidden/>
              </w:rPr>
              <w:tab/>
            </w:r>
            <w:r w:rsidR="000B0535">
              <w:rPr>
                <w:noProof/>
                <w:webHidden/>
              </w:rPr>
              <w:fldChar w:fldCharType="begin"/>
            </w:r>
            <w:r w:rsidR="000B0535">
              <w:rPr>
                <w:noProof/>
                <w:webHidden/>
              </w:rPr>
              <w:instrText xml:space="preserve"> PAGEREF _Toc70364443 \h </w:instrText>
            </w:r>
            <w:r w:rsidR="000B0535">
              <w:rPr>
                <w:noProof/>
                <w:webHidden/>
              </w:rPr>
            </w:r>
            <w:r w:rsidR="000B0535">
              <w:rPr>
                <w:noProof/>
                <w:webHidden/>
              </w:rPr>
              <w:fldChar w:fldCharType="separate"/>
            </w:r>
            <w:r w:rsidR="009A3133">
              <w:rPr>
                <w:noProof/>
                <w:webHidden/>
              </w:rPr>
              <w:t>1</w:t>
            </w:r>
            <w:r w:rsidR="000B0535">
              <w:rPr>
                <w:noProof/>
                <w:webHidden/>
              </w:rPr>
              <w:fldChar w:fldCharType="end"/>
            </w:r>
          </w:hyperlink>
        </w:p>
        <w:p w14:paraId="76D66FA7" w14:textId="77C6F6EF" w:rsidR="000B0535" w:rsidRDefault="00A76627" w:rsidP="00741752">
          <w:pPr>
            <w:pStyle w:val="TOC1"/>
            <w:tabs>
              <w:tab w:val="right" w:pos="9016"/>
            </w:tabs>
            <w:jc w:val="both"/>
            <w:rPr>
              <w:rFonts w:asciiTheme="minorHAnsi" w:eastAsiaTheme="minorEastAsia" w:hAnsiTheme="minorHAnsi" w:cstheme="minorBidi"/>
              <w:noProof/>
            </w:rPr>
          </w:pPr>
          <w:hyperlink w:anchor="_Toc70364444" w:history="1">
            <w:r w:rsidR="000B0535" w:rsidRPr="00D968A5">
              <w:rPr>
                <w:rStyle w:val="Hyperlink"/>
                <w:noProof/>
              </w:rPr>
              <w:t>Introduction</w:t>
            </w:r>
            <w:r w:rsidR="000B0535">
              <w:rPr>
                <w:noProof/>
                <w:webHidden/>
              </w:rPr>
              <w:tab/>
            </w:r>
            <w:r w:rsidR="000B0535">
              <w:rPr>
                <w:noProof/>
                <w:webHidden/>
              </w:rPr>
              <w:fldChar w:fldCharType="begin"/>
            </w:r>
            <w:r w:rsidR="000B0535">
              <w:rPr>
                <w:noProof/>
                <w:webHidden/>
              </w:rPr>
              <w:instrText xml:space="preserve"> PAGEREF _Toc70364444 \h </w:instrText>
            </w:r>
            <w:r w:rsidR="000B0535">
              <w:rPr>
                <w:noProof/>
                <w:webHidden/>
              </w:rPr>
            </w:r>
            <w:r w:rsidR="000B0535">
              <w:rPr>
                <w:noProof/>
                <w:webHidden/>
              </w:rPr>
              <w:fldChar w:fldCharType="separate"/>
            </w:r>
            <w:r w:rsidR="009A3133">
              <w:rPr>
                <w:noProof/>
                <w:webHidden/>
              </w:rPr>
              <w:t>2</w:t>
            </w:r>
            <w:r w:rsidR="000B0535">
              <w:rPr>
                <w:noProof/>
                <w:webHidden/>
              </w:rPr>
              <w:fldChar w:fldCharType="end"/>
            </w:r>
          </w:hyperlink>
        </w:p>
        <w:p w14:paraId="1B865A53" w14:textId="34572946" w:rsidR="000B0535" w:rsidRDefault="00A76627" w:rsidP="00741752">
          <w:pPr>
            <w:pStyle w:val="TOC1"/>
            <w:tabs>
              <w:tab w:val="right" w:pos="9016"/>
            </w:tabs>
            <w:jc w:val="both"/>
            <w:rPr>
              <w:rFonts w:asciiTheme="minorHAnsi" w:eastAsiaTheme="minorEastAsia" w:hAnsiTheme="minorHAnsi" w:cstheme="minorBidi"/>
              <w:noProof/>
            </w:rPr>
          </w:pPr>
          <w:hyperlink w:anchor="_Toc70364445" w:history="1">
            <w:r w:rsidR="000B0535" w:rsidRPr="00D968A5">
              <w:rPr>
                <w:rStyle w:val="Hyperlink"/>
                <w:noProof/>
              </w:rPr>
              <w:t>Aims and Objectives.</w:t>
            </w:r>
            <w:r w:rsidR="000B0535">
              <w:rPr>
                <w:noProof/>
                <w:webHidden/>
              </w:rPr>
              <w:tab/>
            </w:r>
            <w:r w:rsidR="000B0535">
              <w:rPr>
                <w:noProof/>
                <w:webHidden/>
              </w:rPr>
              <w:fldChar w:fldCharType="begin"/>
            </w:r>
            <w:r w:rsidR="000B0535">
              <w:rPr>
                <w:noProof/>
                <w:webHidden/>
              </w:rPr>
              <w:instrText xml:space="preserve"> PAGEREF _Toc70364445 \h </w:instrText>
            </w:r>
            <w:r w:rsidR="000B0535">
              <w:rPr>
                <w:noProof/>
                <w:webHidden/>
              </w:rPr>
            </w:r>
            <w:r w:rsidR="000B0535">
              <w:rPr>
                <w:noProof/>
                <w:webHidden/>
              </w:rPr>
              <w:fldChar w:fldCharType="separate"/>
            </w:r>
            <w:r w:rsidR="009A3133">
              <w:rPr>
                <w:noProof/>
                <w:webHidden/>
              </w:rPr>
              <w:t>2</w:t>
            </w:r>
            <w:r w:rsidR="000B0535">
              <w:rPr>
                <w:noProof/>
                <w:webHidden/>
              </w:rPr>
              <w:fldChar w:fldCharType="end"/>
            </w:r>
          </w:hyperlink>
        </w:p>
        <w:p w14:paraId="0C43D0FC" w14:textId="6F5E7532" w:rsidR="000B0535" w:rsidRDefault="00A76627" w:rsidP="00741752">
          <w:pPr>
            <w:pStyle w:val="TOC1"/>
            <w:tabs>
              <w:tab w:val="right" w:pos="9016"/>
            </w:tabs>
            <w:jc w:val="both"/>
            <w:rPr>
              <w:rFonts w:asciiTheme="minorHAnsi" w:eastAsiaTheme="minorEastAsia" w:hAnsiTheme="minorHAnsi" w:cstheme="minorBidi"/>
              <w:noProof/>
            </w:rPr>
          </w:pPr>
          <w:hyperlink w:anchor="_Toc70364446" w:history="1">
            <w:r w:rsidR="000B0535" w:rsidRPr="00D968A5">
              <w:rPr>
                <w:rStyle w:val="Hyperlink"/>
                <w:noProof/>
              </w:rPr>
              <w:t>Implementation:</w:t>
            </w:r>
            <w:r w:rsidR="000B0535">
              <w:rPr>
                <w:noProof/>
                <w:webHidden/>
              </w:rPr>
              <w:tab/>
            </w:r>
            <w:r w:rsidR="000B0535">
              <w:rPr>
                <w:noProof/>
                <w:webHidden/>
              </w:rPr>
              <w:fldChar w:fldCharType="begin"/>
            </w:r>
            <w:r w:rsidR="000B0535">
              <w:rPr>
                <w:noProof/>
                <w:webHidden/>
              </w:rPr>
              <w:instrText xml:space="preserve"> PAGEREF _Toc70364446 \h </w:instrText>
            </w:r>
            <w:r w:rsidR="000B0535">
              <w:rPr>
                <w:noProof/>
                <w:webHidden/>
              </w:rPr>
            </w:r>
            <w:r w:rsidR="000B0535">
              <w:rPr>
                <w:noProof/>
                <w:webHidden/>
              </w:rPr>
              <w:fldChar w:fldCharType="separate"/>
            </w:r>
            <w:r w:rsidR="009A3133">
              <w:rPr>
                <w:noProof/>
                <w:webHidden/>
              </w:rPr>
              <w:t>3</w:t>
            </w:r>
            <w:r w:rsidR="000B0535">
              <w:rPr>
                <w:noProof/>
                <w:webHidden/>
              </w:rPr>
              <w:fldChar w:fldCharType="end"/>
            </w:r>
          </w:hyperlink>
        </w:p>
        <w:p w14:paraId="20B51B2E" w14:textId="7483AE33" w:rsidR="000B0535" w:rsidRDefault="00A76627" w:rsidP="00741752">
          <w:pPr>
            <w:pStyle w:val="TOC2"/>
            <w:tabs>
              <w:tab w:val="right" w:pos="9016"/>
            </w:tabs>
            <w:jc w:val="both"/>
            <w:rPr>
              <w:rFonts w:asciiTheme="minorHAnsi" w:eastAsiaTheme="minorEastAsia" w:hAnsiTheme="minorHAnsi" w:cstheme="minorBidi"/>
              <w:noProof/>
            </w:rPr>
          </w:pPr>
          <w:hyperlink w:anchor="_Toc70364447" w:history="1">
            <w:r w:rsidR="000B0535" w:rsidRPr="00D968A5">
              <w:rPr>
                <w:rStyle w:val="Hyperlink"/>
                <w:noProof/>
              </w:rPr>
              <w:t>Implemented features:</w:t>
            </w:r>
            <w:r w:rsidR="000B0535">
              <w:rPr>
                <w:noProof/>
                <w:webHidden/>
              </w:rPr>
              <w:tab/>
            </w:r>
            <w:r w:rsidR="000B0535">
              <w:rPr>
                <w:noProof/>
                <w:webHidden/>
              </w:rPr>
              <w:fldChar w:fldCharType="begin"/>
            </w:r>
            <w:r w:rsidR="000B0535">
              <w:rPr>
                <w:noProof/>
                <w:webHidden/>
              </w:rPr>
              <w:instrText xml:space="preserve"> PAGEREF _Toc70364447 \h </w:instrText>
            </w:r>
            <w:r w:rsidR="000B0535">
              <w:rPr>
                <w:noProof/>
                <w:webHidden/>
              </w:rPr>
            </w:r>
            <w:r w:rsidR="000B0535">
              <w:rPr>
                <w:noProof/>
                <w:webHidden/>
              </w:rPr>
              <w:fldChar w:fldCharType="separate"/>
            </w:r>
            <w:r w:rsidR="009A3133">
              <w:rPr>
                <w:noProof/>
                <w:webHidden/>
              </w:rPr>
              <w:t>3</w:t>
            </w:r>
            <w:r w:rsidR="000B0535">
              <w:rPr>
                <w:noProof/>
                <w:webHidden/>
              </w:rPr>
              <w:fldChar w:fldCharType="end"/>
            </w:r>
          </w:hyperlink>
        </w:p>
        <w:p w14:paraId="5EE08010" w14:textId="0710A74D" w:rsidR="000B0535" w:rsidRDefault="00A76627" w:rsidP="00741752">
          <w:pPr>
            <w:pStyle w:val="TOC2"/>
            <w:tabs>
              <w:tab w:val="right" w:pos="9016"/>
            </w:tabs>
            <w:jc w:val="both"/>
            <w:rPr>
              <w:rFonts w:asciiTheme="minorHAnsi" w:eastAsiaTheme="minorEastAsia" w:hAnsiTheme="minorHAnsi" w:cstheme="minorBidi"/>
              <w:noProof/>
            </w:rPr>
          </w:pPr>
          <w:hyperlink w:anchor="_Toc70364448" w:history="1">
            <w:r w:rsidR="000B0535" w:rsidRPr="00D968A5">
              <w:rPr>
                <w:rStyle w:val="Hyperlink"/>
                <w:noProof/>
              </w:rPr>
              <w:t>Protocol Choice: Research</w:t>
            </w:r>
            <w:r w:rsidR="000B0535">
              <w:rPr>
                <w:noProof/>
                <w:webHidden/>
              </w:rPr>
              <w:tab/>
            </w:r>
            <w:r w:rsidR="000B0535">
              <w:rPr>
                <w:noProof/>
                <w:webHidden/>
              </w:rPr>
              <w:fldChar w:fldCharType="begin"/>
            </w:r>
            <w:r w:rsidR="000B0535">
              <w:rPr>
                <w:noProof/>
                <w:webHidden/>
              </w:rPr>
              <w:instrText xml:space="preserve"> PAGEREF _Toc70364448 \h </w:instrText>
            </w:r>
            <w:r w:rsidR="000B0535">
              <w:rPr>
                <w:noProof/>
                <w:webHidden/>
              </w:rPr>
            </w:r>
            <w:r w:rsidR="000B0535">
              <w:rPr>
                <w:noProof/>
                <w:webHidden/>
              </w:rPr>
              <w:fldChar w:fldCharType="separate"/>
            </w:r>
            <w:r w:rsidR="009A3133">
              <w:rPr>
                <w:noProof/>
                <w:webHidden/>
              </w:rPr>
              <w:t>3</w:t>
            </w:r>
            <w:r w:rsidR="000B0535">
              <w:rPr>
                <w:noProof/>
                <w:webHidden/>
              </w:rPr>
              <w:fldChar w:fldCharType="end"/>
            </w:r>
          </w:hyperlink>
        </w:p>
        <w:p w14:paraId="659DC32C" w14:textId="7E2440C1" w:rsidR="000B0535" w:rsidRDefault="00A76627" w:rsidP="00741752">
          <w:pPr>
            <w:pStyle w:val="TOC2"/>
            <w:tabs>
              <w:tab w:val="right" w:pos="9016"/>
            </w:tabs>
            <w:jc w:val="both"/>
            <w:rPr>
              <w:rFonts w:asciiTheme="minorHAnsi" w:eastAsiaTheme="minorEastAsia" w:hAnsiTheme="minorHAnsi" w:cstheme="minorBidi"/>
              <w:noProof/>
            </w:rPr>
          </w:pPr>
          <w:hyperlink w:anchor="_Toc70364449" w:history="1">
            <w:r w:rsidR="000B0535" w:rsidRPr="00D968A5">
              <w:rPr>
                <w:rStyle w:val="Hyperlink"/>
                <w:noProof/>
              </w:rPr>
              <w:t>Protocol Choice: Decision</w:t>
            </w:r>
            <w:r w:rsidR="000B0535">
              <w:rPr>
                <w:noProof/>
                <w:webHidden/>
              </w:rPr>
              <w:tab/>
            </w:r>
            <w:r w:rsidR="000B0535">
              <w:rPr>
                <w:noProof/>
                <w:webHidden/>
              </w:rPr>
              <w:fldChar w:fldCharType="begin"/>
            </w:r>
            <w:r w:rsidR="000B0535">
              <w:rPr>
                <w:noProof/>
                <w:webHidden/>
              </w:rPr>
              <w:instrText xml:space="preserve"> PAGEREF _Toc70364449 \h </w:instrText>
            </w:r>
            <w:r w:rsidR="000B0535">
              <w:rPr>
                <w:noProof/>
                <w:webHidden/>
              </w:rPr>
            </w:r>
            <w:r w:rsidR="000B0535">
              <w:rPr>
                <w:noProof/>
                <w:webHidden/>
              </w:rPr>
              <w:fldChar w:fldCharType="separate"/>
            </w:r>
            <w:r w:rsidR="009A3133">
              <w:rPr>
                <w:noProof/>
                <w:webHidden/>
              </w:rPr>
              <w:t>4</w:t>
            </w:r>
            <w:r w:rsidR="000B0535">
              <w:rPr>
                <w:noProof/>
                <w:webHidden/>
              </w:rPr>
              <w:fldChar w:fldCharType="end"/>
            </w:r>
          </w:hyperlink>
        </w:p>
        <w:p w14:paraId="70555542" w14:textId="3EECBE5D" w:rsidR="000B0535" w:rsidRDefault="00A76627" w:rsidP="00741752">
          <w:pPr>
            <w:pStyle w:val="TOC2"/>
            <w:tabs>
              <w:tab w:val="right" w:pos="9016"/>
            </w:tabs>
            <w:jc w:val="both"/>
            <w:rPr>
              <w:rFonts w:asciiTheme="minorHAnsi" w:eastAsiaTheme="minorEastAsia" w:hAnsiTheme="minorHAnsi" w:cstheme="minorBidi"/>
              <w:noProof/>
            </w:rPr>
          </w:pPr>
          <w:hyperlink w:anchor="_Toc70364450" w:history="1">
            <w:r w:rsidR="000B0535" w:rsidRPr="00D968A5">
              <w:rPr>
                <w:rStyle w:val="Hyperlink"/>
                <w:noProof/>
              </w:rPr>
              <w:t>How multithreaded client handling was implemented:</w:t>
            </w:r>
            <w:r w:rsidR="000B0535">
              <w:rPr>
                <w:noProof/>
                <w:webHidden/>
              </w:rPr>
              <w:tab/>
            </w:r>
            <w:r w:rsidR="000B0535">
              <w:rPr>
                <w:noProof/>
                <w:webHidden/>
              </w:rPr>
              <w:fldChar w:fldCharType="begin"/>
            </w:r>
            <w:r w:rsidR="000B0535">
              <w:rPr>
                <w:noProof/>
                <w:webHidden/>
              </w:rPr>
              <w:instrText xml:space="preserve"> PAGEREF _Toc70364450 \h </w:instrText>
            </w:r>
            <w:r w:rsidR="000B0535">
              <w:rPr>
                <w:noProof/>
                <w:webHidden/>
              </w:rPr>
            </w:r>
            <w:r w:rsidR="000B0535">
              <w:rPr>
                <w:noProof/>
                <w:webHidden/>
              </w:rPr>
              <w:fldChar w:fldCharType="separate"/>
            </w:r>
            <w:r w:rsidR="009A3133">
              <w:rPr>
                <w:noProof/>
                <w:webHidden/>
              </w:rPr>
              <w:t>4</w:t>
            </w:r>
            <w:r w:rsidR="000B0535">
              <w:rPr>
                <w:noProof/>
                <w:webHidden/>
              </w:rPr>
              <w:fldChar w:fldCharType="end"/>
            </w:r>
          </w:hyperlink>
        </w:p>
        <w:p w14:paraId="14B4C2DC" w14:textId="6097D664" w:rsidR="000B0535" w:rsidRDefault="00A76627" w:rsidP="00741752">
          <w:pPr>
            <w:pStyle w:val="TOC2"/>
            <w:tabs>
              <w:tab w:val="right" w:pos="9016"/>
            </w:tabs>
            <w:jc w:val="both"/>
            <w:rPr>
              <w:rFonts w:asciiTheme="minorHAnsi" w:eastAsiaTheme="minorEastAsia" w:hAnsiTheme="minorHAnsi" w:cstheme="minorBidi"/>
              <w:noProof/>
            </w:rPr>
          </w:pPr>
          <w:hyperlink w:anchor="_Toc70364451" w:history="1">
            <w:r w:rsidR="000B0535" w:rsidRPr="00D968A5">
              <w:rPr>
                <w:rStyle w:val="Hyperlink"/>
                <w:noProof/>
              </w:rPr>
              <w:t>Design:</w:t>
            </w:r>
            <w:r w:rsidR="000B0535">
              <w:rPr>
                <w:noProof/>
                <w:webHidden/>
              </w:rPr>
              <w:tab/>
            </w:r>
            <w:r w:rsidR="000B0535">
              <w:rPr>
                <w:noProof/>
                <w:webHidden/>
              </w:rPr>
              <w:fldChar w:fldCharType="begin"/>
            </w:r>
            <w:r w:rsidR="000B0535">
              <w:rPr>
                <w:noProof/>
                <w:webHidden/>
              </w:rPr>
              <w:instrText xml:space="preserve"> PAGEREF _Toc70364451 \h </w:instrText>
            </w:r>
            <w:r w:rsidR="000B0535">
              <w:rPr>
                <w:noProof/>
                <w:webHidden/>
              </w:rPr>
            </w:r>
            <w:r w:rsidR="000B0535">
              <w:rPr>
                <w:noProof/>
                <w:webHidden/>
              </w:rPr>
              <w:fldChar w:fldCharType="separate"/>
            </w:r>
            <w:r w:rsidR="009A3133">
              <w:rPr>
                <w:noProof/>
                <w:webHidden/>
              </w:rPr>
              <w:t>5</w:t>
            </w:r>
            <w:r w:rsidR="000B0535">
              <w:rPr>
                <w:noProof/>
                <w:webHidden/>
              </w:rPr>
              <w:fldChar w:fldCharType="end"/>
            </w:r>
          </w:hyperlink>
        </w:p>
        <w:p w14:paraId="75A42B64" w14:textId="3031A6E8" w:rsidR="000B0535" w:rsidRDefault="00A76627" w:rsidP="00741752">
          <w:pPr>
            <w:pStyle w:val="TOC2"/>
            <w:tabs>
              <w:tab w:val="right" w:pos="9016"/>
            </w:tabs>
            <w:jc w:val="both"/>
            <w:rPr>
              <w:rFonts w:asciiTheme="minorHAnsi" w:eastAsiaTheme="minorEastAsia" w:hAnsiTheme="minorHAnsi" w:cstheme="minorBidi"/>
              <w:noProof/>
            </w:rPr>
          </w:pPr>
          <w:hyperlink w:anchor="_Toc70364452" w:history="1">
            <w:r w:rsidR="000B0535" w:rsidRPr="00D968A5">
              <w:rPr>
                <w:rStyle w:val="Hyperlink"/>
                <w:noProof/>
              </w:rPr>
              <w:t>Connection Handling:</w:t>
            </w:r>
            <w:r w:rsidR="000B0535">
              <w:rPr>
                <w:noProof/>
                <w:webHidden/>
              </w:rPr>
              <w:tab/>
            </w:r>
            <w:r w:rsidR="000B0535">
              <w:rPr>
                <w:noProof/>
                <w:webHidden/>
              </w:rPr>
              <w:fldChar w:fldCharType="begin"/>
            </w:r>
            <w:r w:rsidR="000B0535">
              <w:rPr>
                <w:noProof/>
                <w:webHidden/>
              </w:rPr>
              <w:instrText xml:space="preserve"> PAGEREF _Toc70364452 \h </w:instrText>
            </w:r>
            <w:r w:rsidR="000B0535">
              <w:rPr>
                <w:noProof/>
                <w:webHidden/>
              </w:rPr>
            </w:r>
            <w:r w:rsidR="000B0535">
              <w:rPr>
                <w:noProof/>
                <w:webHidden/>
              </w:rPr>
              <w:fldChar w:fldCharType="separate"/>
            </w:r>
            <w:r w:rsidR="009A3133">
              <w:rPr>
                <w:noProof/>
                <w:webHidden/>
              </w:rPr>
              <w:t>6</w:t>
            </w:r>
            <w:r w:rsidR="000B0535">
              <w:rPr>
                <w:noProof/>
                <w:webHidden/>
              </w:rPr>
              <w:fldChar w:fldCharType="end"/>
            </w:r>
          </w:hyperlink>
        </w:p>
        <w:p w14:paraId="36218162" w14:textId="636FA90C" w:rsidR="000B0535" w:rsidRDefault="00A76627" w:rsidP="00741752">
          <w:pPr>
            <w:pStyle w:val="TOC2"/>
            <w:tabs>
              <w:tab w:val="right" w:pos="9016"/>
            </w:tabs>
            <w:jc w:val="both"/>
            <w:rPr>
              <w:rFonts w:asciiTheme="minorHAnsi" w:eastAsiaTheme="minorEastAsia" w:hAnsiTheme="minorHAnsi" w:cstheme="minorBidi"/>
              <w:noProof/>
            </w:rPr>
          </w:pPr>
          <w:hyperlink w:anchor="_Toc70364453" w:history="1">
            <w:r w:rsidR="000B0535" w:rsidRPr="00D968A5">
              <w:rPr>
                <w:rStyle w:val="Hyperlink"/>
                <w:noProof/>
              </w:rPr>
              <w:t>Data Structures:</w:t>
            </w:r>
            <w:r w:rsidR="000B0535">
              <w:rPr>
                <w:noProof/>
                <w:webHidden/>
              </w:rPr>
              <w:tab/>
            </w:r>
            <w:r w:rsidR="000B0535">
              <w:rPr>
                <w:noProof/>
                <w:webHidden/>
              </w:rPr>
              <w:fldChar w:fldCharType="begin"/>
            </w:r>
            <w:r w:rsidR="000B0535">
              <w:rPr>
                <w:noProof/>
                <w:webHidden/>
              </w:rPr>
              <w:instrText xml:space="preserve"> PAGEREF _Toc70364453 \h </w:instrText>
            </w:r>
            <w:r w:rsidR="000B0535">
              <w:rPr>
                <w:noProof/>
                <w:webHidden/>
              </w:rPr>
            </w:r>
            <w:r w:rsidR="000B0535">
              <w:rPr>
                <w:noProof/>
                <w:webHidden/>
              </w:rPr>
              <w:fldChar w:fldCharType="separate"/>
            </w:r>
            <w:r w:rsidR="009A3133">
              <w:rPr>
                <w:noProof/>
                <w:webHidden/>
              </w:rPr>
              <w:t>7</w:t>
            </w:r>
            <w:r w:rsidR="000B0535">
              <w:rPr>
                <w:noProof/>
                <w:webHidden/>
              </w:rPr>
              <w:fldChar w:fldCharType="end"/>
            </w:r>
          </w:hyperlink>
        </w:p>
        <w:p w14:paraId="3E6D4F5D" w14:textId="378C5D67" w:rsidR="000B0535" w:rsidRDefault="00A76627" w:rsidP="00741752">
          <w:pPr>
            <w:pStyle w:val="TOC2"/>
            <w:tabs>
              <w:tab w:val="right" w:pos="9016"/>
            </w:tabs>
            <w:jc w:val="both"/>
            <w:rPr>
              <w:rFonts w:asciiTheme="minorHAnsi" w:eastAsiaTheme="minorEastAsia" w:hAnsiTheme="minorHAnsi" w:cstheme="minorBidi"/>
              <w:noProof/>
            </w:rPr>
          </w:pPr>
          <w:hyperlink w:anchor="_Toc70364454" w:history="1">
            <w:r w:rsidR="000B0535" w:rsidRPr="00D968A5">
              <w:rPr>
                <w:rStyle w:val="Hyperlink"/>
                <w:noProof/>
              </w:rPr>
              <w:t>Weather Instruments:</w:t>
            </w:r>
            <w:r w:rsidR="000B0535">
              <w:rPr>
                <w:noProof/>
                <w:webHidden/>
              </w:rPr>
              <w:tab/>
            </w:r>
            <w:r w:rsidR="000B0535">
              <w:rPr>
                <w:noProof/>
                <w:webHidden/>
              </w:rPr>
              <w:fldChar w:fldCharType="begin"/>
            </w:r>
            <w:r w:rsidR="000B0535">
              <w:rPr>
                <w:noProof/>
                <w:webHidden/>
              </w:rPr>
              <w:instrText xml:space="preserve"> PAGEREF _Toc70364454 \h </w:instrText>
            </w:r>
            <w:r w:rsidR="000B0535">
              <w:rPr>
                <w:noProof/>
                <w:webHidden/>
              </w:rPr>
            </w:r>
            <w:r w:rsidR="000B0535">
              <w:rPr>
                <w:noProof/>
                <w:webHidden/>
              </w:rPr>
              <w:fldChar w:fldCharType="separate"/>
            </w:r>
            <w:r w:rsidR="009A3133">
              <w:rPr>
                <w:noProof/>
                <w:webHidden/>
              </w:rPr>
              <w:t>7</w:t>
            </w:r>
            <w:r w:rsidR="000B0535">
              <w:rPr>
                <w:noProof/>
                <w:webHidden/>
              </w:rPr>
              <w:fldChar w:fldCharType="end"/>
            </w:r>
          </w:hyperlink>
        </w:p>
        <w:p w14:paraId="028A768F" w14:textId="4958F0E8" w:rsidR="000B0535" w:rsidRDefault="00A76627" w:rsidP="00741752">
          <w:pPr>
            <w:pStyle w:val="TOC2"/>
            <w:tabs>
              <w:tab w:val="right" w:pos="9016"/>
            </w:tabs>
            <w:jc w:val="both"/>
            <w:rPr>
              <w:rFonts w:asciiTheme="minorHAnsi" w:eastAsiaTheme="minorEastAsia" w:hAnsiTheme="minorHAnsi" w:cstheme="minorBidi"/>
              <w:noProof/>
            </w:rPr>
          </w:pPr>
          <w:hyperlink w:anchor="_Toc70364455" w:history="1">
            <w:r w:rsidR="000B0535" w:rsidRPr="00D968A5">
              <w:rPr>
                <w:rStyle w:val="Hyperlink"/>
                <w:noProof/>
              </w:rPr>
              <w:t>Enhancements:</w:t>
            </w:r>
            <w:r w:rsidR="000B0535">
              <w:rPr>
                <w:noProof/>
                <w:webHidden/>
              </w:rPr>
              <w:tab/>
            </w:r>
            <w:r w:rsidR="000B0535">
              <w:rPr>
                <w:noProof/>
                <w:webHidden/>
              </w:rPr>
              <w:fldChar w:fldCharType="begin"/>
            </w:r>
            <w:r w:rsidR="000B0535">
              <w:rPr>
                <w:noProof/>
                <w:webHidden/>
              </w:rPr>
              <w:instrText xml:space="preserve"> PAGEREF _Toc70364455 \h </w:instrText>
            </w:r>
            <w:r w:rsidR="000B0535">
              <w:rPr>
                <w:noProof/>
                <w:webHidden/>
              </w:rPr>
            </w:r>
            <w:r w:rsidR="000B0535">
              <w:rPr>
                <w:noProof/>
                <w:webHidden/>
              </w:rPr>
              <w:fldChar w:fldCharType="separate"/>
            </w:r>
            <w:r w:rsidR="009A3133">
              <w:rPr>
                <w:noProof/>
                <w:webHidden/>
              </w:rPr>
              <w:t>8</w:t>
            </w:r>
            <w:r w:rsidR="000B0535">
              <w:rPr>
                <w:noProof/>
                <w:webHidden/>
              </w:rPr>
              <w:fldChar w:fldCharType="end"/>
            </w:r>
          </w:hyperlink>
        </w:p>
        <w:p w14:paraId="14F30246" w14:textId="5B5ADE01" w:rsidR="000B0535" w:rsidRDefault="00A76627" w:rsidP="00741752">
          <w:pPr>
            <w:pStyle w:val="TOC1"/>
            <w:tabs>
              <w:tab w:val="right" w:pos="9016"/>
            </w:tabs>
            <w:jc w:val="both"/>
            <w:rPr>
              <w:rFonts w:asciiTheme="minorHAnsi" w:eastAsiaTheme="minorEastAsia" w:hAnsiTheme="minorHAnsi" w:cstheme="minorBidi"/>
              <w:noProof/>
            </w:rPr>
          </w:pPr>
          <w:hyperlink w:anchor="_Toc70364456" w:history="1">
            <w:r w:rsidR="000B0535" w:rsidRPr="00D968A5">
              <w:rPr>
                <w:rStyle w:val="Hyperlink"/>
                <w:noProof/>
              </w:rPr>
              <w:t>Conclusion &amp; Future Work:</w:t>
            </w:r>
            <w:r w:rsidR="000B0535">
              <w:rPr>
                <w:noProof/>
                <w:webHidden/>
              </w:rPr>
              <w:tab/>
            </w:r>
            <w:r w:rsidR="000B0535">
              <w:rPr>
                <w:noProof/>
                <w:webHidden/>
              </w:rPr>
              <w:fldChar w:fldCharType="begin"/>
            </w:r>
            <w:r w:rsidR="000B0535">
              <w:rPr>
                <w:noProof/>
                <w:webHidden/>
              </w:rPr>
              <w:instrText xml:space="preserve"> PAGEREF _Toc70364456 \h </w:instrText>
            </w:r>
            <w:r w:rsidR="000B0535">
              <w:rPr>
                <w:noProof/>
                <w:webHidden/>
              </w:rPr>
            </w:r>
            <w:r w:rsidR="000B0535">
              <w:rPr>
                <w:noProof/>
                <w:webHidden/>
              </w:rPr>
              <w:fldChar w:fldCharType="separate"/>
            </w:r>
            <w:r w:rsidR="009A3133">
              <w:rPr>
                <w:noProof/>
                <w:webHidden/>
              </w:rPr>
              <w:t>9</w:t>
            </w:r>
            <w:r w:rsidR="000B0535">
              <w:rPr>
                <w:noProof/>
                <w:webHidden/>
              </w:rPr>
              <w:fldChar w:fldCharType="end"/>
            </w:r>
          </w:hyperlink>
        </w:p>
        <w:p w14:paraId="49AB055B" w14:textId="5008DF2E" w:rsidR="000B0535" w:rsidRDefault="00A76627" w:rsidP="00741752">
          <w:pPr>
            <w:pStyle w:val="TOC1"/>
            <w:tabs>
              <w:tab w:val="right" w:pos="9016"/>
            </w:tabs>
            <w:jc w:val="both"/>
            <w:rPr>
              <w:rFonts w:asciiTheme="minorHAnsi" w:eastAsiaTheme="minorEastAsia" w:hAnsiTheme="minorHAnsi" w:cstheme="minorBidi"/>
              <w:noProof/>
            </w:rPr>
          </w:pPr>
          <w:hyperlink w:anchor="_Toc70364457" w:history="1">
            <w:r w:rsidR="000B0535" w:rsidRPr="00D968A5">
              <w:rPr>
                <w:rStyle w:val="Hyperlink"/>
                <w:noProof/>
              </w:rPr>
              <w:t>References</w:t>
            </w:r>
            <w:r w:rsidR="000B0535">
              <w:rPr>
                <w:noProof/>
                <w:webHidden/>
              </w:rPr>
              <w:tab/>
            </w:r>
            <w:r w:rsidR="000B0535">
              <w:rPr>
                <w:noProof/>
                <w:webHidden/>
              </w:rPr>
              <w:fldChar w:fldCharType="begin"/>
            </w:r>
            <w:r w:rsidR="000B0535">
              <w:rPr>
                <w:noProof/>
                <w:webHidden/>
              </w:rPr>
              <w:instrText xml:space="preserve"> PAGEREF _Toc70364457 \h </w:instrText>
            </w:r>
            <w:r w:rsidR="000B0535">
              <w:rPr>
                <w:noProof/>
                <w:webHidden/>
              </w:rPr>
            </w:r>
            <w:r w:rsidR="000B0535">
              <w:rPr>
                <w:noProof/>
                <w:webHidden/>
              </w:rPr>
              <w:fldChar w:fldCharType="separate"/>
            </w:r>
            <w:r w:rsidR="009A3133">
              <w:rPr>
                <w:noProof/>
                <w:webHidden/>
              </w:rPr>
              <w:t>10</w:t>
            </w:r>
            <w:r w:rsidR="000B0535">
              <w:rPr>
                <w:noProof/>
                <w:webHidden/>
              </w:rPr>
              <w:fldChar w:fldCharType="end"/>
            </w:r>
          </w:hyperlink>
        </w:p>
        <w:p w14:paraId="69B33F64" w14:textId="40F9614E" w:rsidR="008F7E26" w:rsidRPr="00754926" w:rsidRDefault="006C58E2" w:rsidP="00741752">
          <w:pPr>
            <w:jc w:val="both"/>
          </w:pPr>
          <w:r w:rsidRPr="00754926">
            <w:fldChar w:fldCharType="end"/>
          </w:r>
        </w:p>
      </w:sdtContent>
    </w:sdt>
    <w:p w14:paraId="5387FEE7" w14:textId="17DA9A11" w:rsidR="001D2564" w:rsidRPr="001D2564" w:rsidRDefault="001D2564" w:rsidP="00741752">
      <w:pPr>
        <w:pStyle w:val="Heading2"/>
        <w:jc w:val="both"/>
      </w:pPr>
      <w:bookmarkStart w:id="1" w:name="_Toc70364443"/>
      <w:r w:rsidRPr="001D2564">
        <w:t>Table of figures:</w:t>
      </w:r>
      <w:bookmarkEnd w:id="1"/>
    </w:p>
    <w:p w14:paraId="19693286" w14:textId="103939A2" w:rsidR="002B41A1" w:rsidRDefault="002B41A1" w:rsidP="00741752">
      <w:pPr>
        <w:pStyle w:val="TableofFigures"/>
        <w:tabs>
          <w:tab w:val="right" w:leader="dot" w:pos="9016"/>
        </w:tabs>
        <w:jc w:val="both"/>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sidR="009A3133">
          <w:rPr>
            <w:noProof/>
            <w:webHidden/>
          </w:rPr>
          <w:t>5</w:t>
        </w:r>
        <w:r>
          <w:rPr>
            <w:noProof/>
            <w:webHidden/>
          </w:rPr>
          <w:fldChar w:fldCharType="end"/>
        </w:r>
      </w:hyperlink>
    </w:p>
    <w:p w14:paraId="73C40543" w14:textId="75C410E9" w:rsidR="002B41A1" w:rsidRDefault="00A76627" w:rsidP="00741752">
      <w:pPr>
        <w:pStyle w:val="TableofFigures"/>
        <w:tabs>
          <w:tab w:val="right" w:leader="dot" w:pos="9016"/>
        </w:tabs>
        <w:jc w:val="both"/>
        <w:rPr>
          <w:rFonts w:asciiTheme="minorHAnsi" w:eastAsiaTheme="minorEastAsia" w:hAnsiTheme="minorHAnsi" w:cstheme="minorBidi"/>
          <w:noProof/>
        </w:rPr>
      </w:pPr>
      <w:hyperlink r:id="rId9" w:anchor="_Toc70363503" w:history="1">
        <w:r w:rsidR="002B41A1" w:rsidRPr="00192431">
          <w:rPr>
            <w:rStyle w:val="Hyperlink"/>
            <w:noProof/>
          </w:rPr>
          <w:t>Figure 2: Flowchart describing the graph functionality</w:t>
        </w:r>
        <w:r w:rsidR="002B41A1">
          <w:rPr>
            <w:noProof/>
            <w:webHidden/>
          </w:rPr>
          <w:tab/>
        </w:r>
        <w:r w:rsidR="002B41A1">
          <w:rPr>
            <w:noProof/>
            <w:webHidden/>
          </w:rPr>
          <w:fldChar w:fldCharType="begin"/>
        </w:r>
        <w:r w:rsidR="002B41A1">
          <w:rPr>
            <w:noProof/>
            <w:webHidden/>
          </w:rPr>
          <w:instrText xml:space="preserve"> PAGEREF _Toc70363503 \h </w:instrText>
        </w:r>
        <w:r w:rsidR="002B41A1">
          <w:rPr>
            <w:noProof/>
            <w:webHidden/>
          </w:rPr>
        </w:r>
        <w:r w:rsidR="002B41A1">
          <w:rPr>
            <w:noProof/>
            <w:webHidden/>
          </w:rPr>
          <w:fldChar w:fldCharType="separate"/>
        </w:r>
        <w:r w:rsidR="009A3133">
          <w:rPr>
            <w:noProof/>
            <w:webHidden/>
          </w:rPr>
          <w:t>5</w:t>
        </w:r>
        <w:r w:rsidR="002B41A1">
          <w:rPr>
            <w:noProof/>
            <w:webHidden/>
          </w:rPr>
          <w:fldChar w:fldCharType="end"/>
        </w:r>
      </w:hyperlink>
    </w:p>
    <w:p w14:paraId="420AC4BA" w14:textId="3F4B65FE" w:rsidR="002B41A1" w:rsidRDefault="00A76627" w:rsidP="00741752">
      <w:pPr>
        <w:pStyle w:val="TableofFigures"/>
        <w:tabs>
          <w:tab w:val="right" w:leader="dot" w:pos="9016"/>
        </w:tabs>
        <w:jc w:val="both"/>
        <w:rPr>
          <w:rFonts w:asciiTheme="minorHAnsi" w:eastAsiaTheme="minorEastAsia" w:hAnsiTheme="minorHAnsi" w:cstheme="minorBidi"/>
          <w:noProof/>
        </w:rPr>
      </w:pPr>
      <w:hyperlink r:id="rId10" w:anchor="_Toc70363504" w:history="1">
        <w:r w:rsidR="002B41A1" w:rsidRPr="00192431">
          <w:rPr>
            <w:rStyle w:val="Hyperlink"/>
            <w:noProof/>
          </w:rPr>
          <w:t>Figure 3: A flow-chart to visualise the implementation of the server-client system</w:t>
        </w:r>
        <w:r w:rsidR="002B41A1">
          <w:rPr>
            <w:noProof/>
            <w:webHidden/>
          </w:rPr>
          <w:tab/>
        </w:r>
        <w:r w:rsidR="002B41A1">
          <w:rPr>
            <w:noProof/>
            <w:webHidden/>
          </w:rPr>
          <w:fldChar w:fldCharType="begin"/>
        </w:r>
        <w:r w:rsidR="002B41A1">
          <w:rPr>
            <w:noProof/>
            <w:webHidden/>
          </w:rPr>
          <w:instrText xml:space="preserve"> PAGEREF _Toc70363504 \h </w:instrText>
        </w:r>
        <w:r w:rsidR="002B41A1">
          <w:rPr>
            <w:noProof/>
            <w:webHidden/>
          </w:rPr>
        </w:r>
        <w:r w:rsidR="002B41A1">
          <w:rPr>
            <w:noProof/>
            <w:webHidden/>
          </w:rPr>
          <w:fldChar w:fldCharType="separate"/>
        </w:r>
        <w:r w:rsidR="009A3133">
          <w:rPr>
            <w:noProof/>
            <w:webHidden/>
          </w:rPr>
          <w:t>6</w:t>
        </w:r>
        <w:r w:rsidR="002B41A1">
          <w:rPr>
            <w:noProof/>
            <w:webHidden/>
          </w:rPr>
          <w:fldChar w:fldCharType="end"/>
        </w:r>
      </w:hyperlink>
    </w:p>
    <w:p w14:paraId="3229ECA9" w14:textId="4231F7A8" w:rsidR="002B41A1" w:rsidRDefault="00A76627" w:rsidP="00741752">
      <w:pPr>
        <w:pStyle w:val="TableofFigures"/>
        <w:tabs>
          <w:tab w:val="right" w:leader="dot" w:pos="9016"/>
        </w:tabs>
        <w:jc w:val="both"/>
        <w:rPr>
          <w:rFonts w:asciiTheme="minorHAnsi" w:eastAsiaTheme="minorEastAsia" w:hAnsiTheme="minorHAnsi" w:cstheme="minorBidi"/>
          <w:noProof/>
        </w:rPr>
      </w:pPr>
      <w:hyperlink r:id="rId11" w:anchor="_Toc70363505" w:history="1">
        <w:r w:rsidR="002B41A1" w:rsidRPr="00192431">
          <w:rPr>
            <w:rStyle w:val="Hyperlink"/>
            <w:noProof/>
          </w:rPr>
          <w:t>Figure 4: A screenshot of the graph generated</w:t>
        </w:r>
        <w:r w:rsidR="002B41A1">
          <w:rPr>
            <w:noProof/>
            <w:webHidden/>
          </w:rPr>
          <w:tab/>
        </w:r>
        <w:r w:rsidR="002B41A1">
          <w:rPr>
            <w:noProof/>
            <w:webHidden/>
          </w:rPr>
          <w:fldChar w:fldCharType="begin"/>
        </w:r>
        <w:r w:rsidR="002B41A1">
          <w:rPr>
            <w:noProof/>
            <w:webHidden/>
          </w:rPr>
          <w:instrText xml:space="preserve"> PAGEREF _Toc70363505 \h </w:instrText>
        </w:r>
        <w:r w:rsidR="002B41A1">
          <w:rPr>
            <w:noProof/>
            <w:webHidden/>
          </w:rPr>
        </w:r>
        <w:r w:rsidR="002B41A1">
          <w:rPr>
            <w:noProof/>
            <w:webHidden/>
          </w:rPr>
          <w:fldChar w:fldCharType="separate"/>
        </w:r>
        <w:r w:rsidR="009A3133">
          <w:rPr>
            <w:noProof/>
            <w:webHidden/>
          </w:rPr>
          <w:t>7</w:t>
        </w:r>
        <w:r w:rsidR="002B41A1">
          <w:rPr>
            <w:noProof/>
            <w:webHidden/>
          </w:rPr>
          <w:fldChar w:fldCharType="end"/>
        </w:r>
      </w:hyperlink>
    </w:p>
    <w:p w14:paraId="1C93DBF0" w14:textId="0D68E81D" w:rsidR="008F7E26" w:rsidRPr="00754926" w:rsidRDefault="002B41A1" w:rsidP="00741752">
      <w:pPr>
        <w:jc w:val="both"/>
        <w:rPr>
          <w:b/>
          <w:u w:val="single"/>
        </w:rPr>
      </w:pPr>
      <w:r>
        <w:rPr>
          <w:b/>
          <w:u w:val="single"/>
        </w:rPr>
        <w:fldChar w:fldCharType="end"/>
      </w:r>
    </w:p>
    <w:p w14:paraId="6F693C48" w14:textId="77777777" w:rsidR="008F7E26" w:rsidRPr="00754926" w:rsidRDefault="008F7E26" w:rsidP="00741752">
      <w:pPr>
        <w:jc w:val="both"/>
        <w:rPr>
          <w:b/>
          <w:u w:val="single"/>
        </w:rPr>
      </w:pPr>
    </w:p>
    <w:p w14:paraId="333A9BE8" w14:textId="77777777" w:rsidR="008F7E26" w:rsidRPr="00754926" w:rsidRDefault="008F7E26" w:rsidP="00741752">
      <w:pPr>
        <w:jc w:val="both"/>
        <w:rPr>
          <w:b/>
          <w:u w:val="single"/>
        </w:rPr>
      </w:pPr>
    </w:p>
    <w:p w14:paraId="6A7BCF99" w14:textId="77777777" w:rsidR="008F7E26" w:rsidRPr="00754926" w:rsidRDefault="008F7E26" w:rsidP="00741752">
      <w:pPr>
        <w:jc w:val="both"/>
        <w:rPr>
          <w:b/>
          <w:u w:val="single"/>
        </w:rPr>
      </w:pPr>
    </w:p>
    <w:p w14:paraId="2AD802E4" w14:textId="77777777" w:rsidR="008F7E26" w:rsidRPr="00754926" w:rsidRDefault="008F7E26" w:rsidP="00741752">
      <w:pPr>
        <w:jc w:val="both"/>
        <w:rPr>
          <w:b/>
          <w:u w:val="single"/>
        </w:rPr>
      </w:pPr>
    </w:p>
    <w:p w14:paraId="3BF3A44B" w14:textId="77777777" w:rsidR="008F7E26" w:rsidRPr="00754926" w:rsidRDefault="008F7E26" w:rsidP="00741752">
      <w:pPr>
        <w:jc w:val="both"/>
        <w:rPr>
          <w:b/>
          <w:u w:val="single"/>
        </w:rPr>
      </w:pPr>
    </w:p>
    <w:p w14:paraId="0CF2A552" w14:textId="77777777" w:rsidR="008F7E26" w:rsidRPr="00754926" w:rsidRDefault="008F7E26" w:rsidP="00741752">
      <w:pPr>
        <w:jc w:val="both"/>
        <w:rPr>
          <w:b/>
          <w:u w:val="single"/>
        </w:rPr>
      </w:pPr>
    </w:p>
    <w:p w14:paraId="53BCE69F" w14:textId="77777777" w:rsidR="008F7E26" w:rsidRPr="00754926" w:rsidRDefault="008F7E26" w:rsidP="00741752">
      <w:pPr>
        <w:jc w:val="both"/>
        <w:rPr>
          <w:b/>
          <w:u w:val="single"/>
        </w:rPr>
      </w:pPr>
    </w:p>
    <w:p w14:paraId="10E84592" w14:textId="77777777" w:rsidR="008F7E26" w:rsidRPr="00754926" w:rsidRDefault="008F7E26" w:rsidP="00741752">
      <w:pPr>
        <w:jc w:val="both"/>
        <w:rPr>
          <w:b/>
          <w:u w:val="single"/>
        </w:rPr>
      </w:pPr>
    </w:p>
    <w:p w14:paraId="705E748D" w14:textId="77777777" w:rsidR="002160B7" w:rsidRDefault="002160B7" w:rsidP="00741752">
      <w:pPr>
        <w:jc w:val="both"/>
        <w:rPr>
          <w:color w:val="2F5496"/>
          <w:sz w:val="32"/>
          <w:szCs w:val="32"/>
        </w:rPr>
      </w:pPr>
      <w:r>
        <w:br w:type="page"/>
      </w:r>
    </w:p>
    <w:p w14:paraId="20AC3FCA" w14:textId="297A1998" w:rsidR="006A03B7" w:rsidRDefault="006C58E2" w:rsidP="004F5A1E">
      <w:pPr>
        <w:pStyle w:val="Heading1"/>
        <w:jc w:val="both"/>
      </w:pPr>
      <w:bookmarkStart w:id="2" w:name="_Toc70364444"/>
      <w:r w:rsidRPr="00754926">
        <w:lastRenderedPageBreak/>
        <w:t>Introduction</w:t>
      </w:r>
      <w:bookmarkEnd w:id="2"/>
      <w:r w:rsidRPr="00754926">
        <w:t xml:space="preserve"> </w:t>
      </w:r>
    </w:p>
    <w:p w14:paraId="11F17DA9" w14:textId="1E3C3B53" w:rsidR="006A03B7" w:rsidRDefault="006A03B7" w:rsidP="00741752">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741752">
      <w:pPr>
        <w:pStyle w:val="paragraph"/>
        <w:spacing w:before="0" w:beforeAutospacing="0" w:after="0" w:afterAutospacing="0"/>
        <w:jc w:val="both"/>
        <w:textAlignment w:val="baseline"/>
        <w:rPr>
          <w:rFonts w:ascii="Segoe UI" w:hAnsi="Segoe UI" w:cs="Segoe UI"/>
          <w:sz w:val="18"/>
          <w:szCs w:val="18"/>
        </w:rPr>
      </w:pPr>
    </w:p>
    <w:p w14:paraId="1E7F7A54" w14:textId="051EE75E" w:rsidR="00EC1121" w:rsidRPr="00DA5ACE" w:rsidRDefault="006A03B7" w:rsidP="0074175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rsidP="00741752">
      <w:pPr>
        <w:jc w:val="both"/>
      </w:pPr>
    </w:p>
    <w:p w14:paraId="1A9B0022" w14:textId="77777777" w:rsidR="008F7E26" w:rsidRPr="00754926" w:rsidRDefault="006C58E2" w:rsidP="00741752">
      <w:pPr>
        <w:pStyle w:val="Heading1"/>
        <w:jc w:val="both"/>
      </w:pPr>
      <w:bookmarkStart w:id="3" w:name="_Toc70364445"/>
      <w:r w:rsidRPr="00754926">
        <w:t>Aims and Objectives.</w:t>
      </w:r>
      <w:bookmarkEnd w:id="3"/>
    </w:p>
    <w:p w14:paraId="780C2E6E" w14:textId="285D1272" w:rsidR="00754926" w:rsidRDefault="006C58E2" w:rsidP="00741752">
      <w:pPr>
        <w:jc w:val="both"/>
      </w:pPr>
      <w:r w:rsidRPr="00754926">
        <w:t>The main aim of this group is to create the three main components of the application</w:t>
      </w:r>
      <w:r w:rsidR="00754926">
        <w:t xml:space="preserve">: </w:t>
      </w:r>
    </w:p>
    <w:p w14:paraId="392817B2" w14:textId="07D6D538" w:rsidR="00754926" w:rsidRDefault="00754926" w:rsidP="00741752">
      <w:pPr>
        <w:pStyle w:val="ListParagraph"/>
        <w:numPr>
          <w:ilvl w:val="0"/>
          <w:numId w:val="2"/>
        </w:numPr>
        <w:jc w:val="both"/>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41752">
      <w:pPr>
        <w:pStyle w:val="ListParagraph"/>
        <w:numPr>
          <w:ilvl w:val="0"/>
          <w:numId w:val="2"/>
        </w:numPr>
        <w:jc w:val="both"/>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741752">
      <w:pPr>
        <w:pStyle w:val="ListParagraph"/>
        <w:numPr>
          <w:ilvl w:val="0"/>
          <w:numId w:val="2"/>
        </w:numPr>
        <w:jc w:val="both"/>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rsidP="00741752">
      <w:pPr>
        <w:jc w:val="both"/>
        <w:rPr>
          <w:b/>
          <w:u w:val="single"/>
        </w:rPr>
      </w:pPr>
    </w:p>
    <w:p w14:paraId="2E3CACA4" w14:textId="77777777" w:rsidR="008F7E26" w:rsidRPr="00754926" w:rsidRDefault="008F7E26" w:rsidP="00741752">
      <w:pPr>
        <w:jc w:val="both"/>
        <w:rPr>
          <w:b/>
          <w:u w:val="single"/>
        </w:rPr>
      </w:pPr>
    </w:p>
    <w:p w14:paraId="68B7DEA0" w14:textId="77777777" w:rsidR="008F7E26" w:rsidRPr="00754926" w:rsidRDefault="008F7E26" w:rsidP="00741752">
      <w:pPr>
        <w:jc w:val="both"/>
        <w:rPr>
          <w:b/>
          <w:u w:val="single"/>
        </w:rPr>
      </w:pPr>
    </w:p>
    <w:p w14:paraId="70E4922A" w14:textId="77777777" w:rsidR="008F7E26" w:rsidRPr="00754926" w:rsidRDefault="008F7E26" w:rsidP="00741752">
      <w:pPr>
        <w:jc w:val="both"/>
        <w:rPr>
          <w:b/>
          <w:u w:val="single"/>
        </w:rPr>
      </w:pPr>
    </w:p>
    <w:p w14:paraId="0BC840A2" w14:textId="77777777" w:rsidR="008F7E26" w:rsidRPr="00754926" w:rsidRDefault="008F7E26" w:rsidP="00741752">
      <w:pPr>
        <w:jc w:val="both"/>
        <w:rPr>
          <w:b/>
          <w:u w:val="single"/>
        </w:rPr>
      </w:pPr>
    </w:p>
    <w:p w14:paraId="1C644592" w14:textId="77777777" w:rsidR="008F7E26" w:rsidRPr="00754926" w:rsidRDefault="008F7E26" w:rsidP="00741752">
      <w:pPr>
        <w:jc w:val="both"/>
        <w:rPr>
          <w:b/>
          <w:u w:val="single"/>
        </w:rPr>
      </w:pPr>
    </w:p>
    <w:p w14:paraId="4DCDA6CA" w14:textId="77777777" w:rsidR="008F7E26" w:rsidRPr="00754926" w:rsidRDefault="008F7E26" w:rsidP="00741752">
      <w:pPr>
        <w:jc w:val="both"/>
        <w:rPr>
          <w:b/>
          <w:u w:val="single"/>
        </w:rPr>
      </w:pPr>
    </w:p>
    <w:p w14:paraId="6584686D" w14:textId="77777777" w:rsidR="008F7E26" w:rsidRPr="00754926" w:rsidRDefault="008F7E26" w:rsidP="00741752">
      <w:pPr>
        <w:jc w:val="both"/>
        <w:rPr>
          <w:b/>
          <w:u w:val="single"/>
        </w:rPr>
      </w:pPr>
    </w:p>
    <w:p w14:paraId="23A6FDA8" w14:textId="77777777" w:rsidR="008F7E26" w:rsidRPr="00754926" w:rsidRDefault="008F7E26" w:rsidP="00741752">
      <w:pPr>
        <w:jc w:val="both"/>
        <w:rPr>
          <w:b/>
          <w:u w:val="single"/>
        </w:rPr>
      </w:pPr>
    </w:p>
    <w:p w14:paraId="585DEAA0" w14:textId="77777777" w:rsidR="008F7E26" w:rsidRPr="00754926" w:rsidRDefault="008F7E26" w:rsidP="00741752">
      <w:pPr>
        <w:jc w:val="both"/>
        <w:rPr>
          <w:b/>
          <w:u w:val="single"/>
        </w:rPr>
      </w:pPr>
    </w:p>
    <w:p w14:paraId="25FED8BD" w14:textId="77777777" w:rsidR="008F7E26" w:rsidRPr="00754926" w:rsidRDefault="008F7E26" w:rsidP="00741752">
      <w:pPr>
        <w:jc w:val="both"/>
        <w:rPr>
          <w:b/>
          <w:u w:val="single"/>
        </w:rPr>
      </w:pPr>
    </w:p>
    <w:p w14:paraId="3CCD919E" w14:textId="77777777" w:rsidR="008F7E26" w:rsidRPr="00754926" w:rsidRDefault="008F7E26" w:rsidP="00741752">
      <w:pPr>
        <w:jc w:val="both"/>
        <w:rPr>
          <w:b/>
          <w:u w:val="single"/>
        </w:rPr>
      </w:pPr>
    </w:p>
    <w:p w14:paraId="355834C3" w14:textId="77777777" w:rsidR="008F7E26" w:rsidRPr="00754926" w:rsidRDefault="006C58E2" w:rsidP="00741752">
      <w:pPr>
        <w:jc w:val="both"/>
        <w:rPr>
          <w:color w:val="2F5496"/>
          <w:sz w:val="32"/>
          <w:szCs w:val="32"/>
        </w:rPr>
      </w:pPr>
      <w:r w:rsidRPr="00754926">
        <w:br w:type="page"/>
      </w:r>
    </w:p>
    <w:p w14:paraId="3F74DA1C" w14:textId="3BBF9426" w:rsidR="008F7E26" w:rsidRDefault="006C58E2" w:rsidP="00741752">
      <w:pPr>
        <w:pStyle w:val="Heading1"/>
        <w:jc w:val="both"/>
      </w:pPr>
      <w:bookmarkStart w:id="4" w:name="_Toc70364446"/>
      <w:r w:rsidRPr="00754926">
        <w:lastRenderedPageBreak/>
        <w:t>Implementation:</w:t>
      </w:r>
      <w:bookmarkEnd w:id="4"/>
    </w:p>
    <w:p w14:paraId="7721FF63" w14:textId="77777777" w:rsidR="00EE0D35" w:rsidRPr="00DA5ACE" w:rsidRDefault="00EE0D35" w:rsidP="00741752">
      <w:pPr>
        <w:pStyle w:val="Heading2"/>
        <w:jc w:val="both"/>
      </w:pPr>
      <w:bookmarkStart w:id="5" w:name="_Toc70364447"/>
      <w:r>
        <w:t>Implemented features:</w:t>
      </w:r>
      <w:bookmarkEnd w:id="5"/>
    </w:p>
    <w:p w14:paraId="6E4F6B14"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741752">
      <w:pPr>
        <w:jc w:val="both"/>
      </w:pPr>
    </w:p>
    <w:p w14:paraId="61C53C51" w14:textId="3DCCDA71" w:rsidR="00F53175" w:rsidRPr="00754926" w:rsidRDefault="00F53175" w:rsidP="00741752">
      <w:pPr>
        <w:pStyle w:val="Heading2"/>
        <w:jc w:val="both"/>
      </w:pPr>
      <w:bookmarkStart w:id="6" w:name="_Toc70364448"/>
      <w:r w:rsidRPr="00754926">
        <w:t>Protocol Choice: Research</w:t>
      </w:r>
      <w:bookmarkEnd w:id="6"/>
    </w:p>
    <w:p w14:paraId="66A7DA6C" w14:textId="77777777" w:rsidR="00F53175" w:rsidRPr="00754926" w:rsidRDefault="00F53175" w:rsidP="00741752">
      <w:pPr>
        <w:jc w:val="both"/>
      </w:pPr>
      <w:r w:rsidRPr="00754926">
        <w:rPr>
          <w:b/>
          <w:bCs/>
        </w:rPr>
        <w:t>What is TCP?</w:t>
      </w:r>
    </w:p>
    <w:p w14:paraId="507349C2" w14:textId="602959E0" w:rsidR="00F53175" w:rsidRPr="00754926" w:rsidRDefault="00F53175" w:rsidP="00741752">
      <w:pPr>
        <w:jc w:val="both"/>
      </w:pPr>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741752">
      <w:pPr>
        <w:jc w:val="both"/>
      </w:pPr>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741752">
      <w:pPr>
        <w:jc w:val="both"/>
      </w:pPr>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741752">
      <w:pPr>
        <w:jc w:val="both"/>
      </w:pPr>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741752">
      <w:pPr>
        <w:jc w:val="both"/>
        <w:rPr>
          <w:b/>
          <w:bCs/>
        </w:rPr>
      </w:pPr>
    </w:p>
    <w:p w14:paraId="541ABCA1" w14:textId="77777777" w:rsidR="00EF7D5A" w:rsidRDefault="00F53175" w:rsidP="00741752">
      <w:pPr>
        <w:jc w:val="both"/>
        <w:rPr>
          <w:b/>
          <w:bCs/>
          <w:u w:val="single"/>
        </w:rPr>
      </w:pPr>
      <w:r w:rsidRPr="00754926">
        <w:rPr>
          <w:b/>
          <w:bCs/>
        </w:rPr>
        <w:t>What is UDP?</w:t>
      </w:r>
    </w:p>
    <w:p w14:paraId="0D1CFE07" w14:textId="5F0E1507" w:rsidR="00F53175" w:rsidRPr="00EF7D5A" w:rsidRDefault="00F53175" w:rsidP="00741752">
      <w:pPr>
        <w:jc w:val="both"/>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741752">
      <w:pPr>
        <w:jc w:val="both"/>
      </w:pPr>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741752">
      <w:pPr>
        <w:jc w:val="both"/>
      </w:pPr>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741752">
      <w:pPr>
        <w:jc w:val="both"/>
      </w:pPr>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741752">
      <w:pPr>
        <w:jc w:val="both"/>
      </w:pPr>
    </w:p>
    <w:p w14:paraId="69B1C8CF" w14:textId="7B2CCE2A" w:rsidR="00F53175" w:rsidRPr="00EE0D35" w:rsidRDefault="00F53175" w:rsidP="00741752">
      <w:pPr>
        <w:pStyle w:val="Heading2"/>
        <w:jc w:val="both"/>
      </w:pPr>
      <w:bookmarkStart w:id="7" w:name="_Toc70364449"/>
      <w:r w:rsidRPr="00754926">
        <w:t>Protocol Choice: Decision</w:t>
      </w:r>
      <w:bookmarkEnd w:id="7"/>
    </w:p>
    <w:p w14:paraId="19343A4F" w14:textId="02E9275C" w:rsidR="00DA5ACE" w:rsidRDefault="00F53175" w:rsidP="00741752">
      <w:pPr>
        <w:jc w:val="both"/>
      </w:pPr>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741752">
      <w:pPr>
        <w:jc w:val="both"/>
      </w:pPr>
    </w:p>
    <w:p w14:paraId="35C06A60" w14:textId="4E2861F5" w:rsidR="008F7E26" w:rsidRPr="00754926" w:rsidRDefault="006C58E2" w:rsidP="00741752">
      <w:pPr>
        <w:pStyle w:val="Heading2"/>
        <w:jc w:val="both"/>
        <w:rPr>
          <w:u w:val="single"/>
        </w:rPr>
      </w:pPr>
      <w:bookmarkStart w:id="8" w:name="_Toc70364450"/>
      <w:r w:rsidRPr="00754926">
        <w:t>How multithreaded client handling was implemented</w:t>
      </w:r>
      <w:r w:rsidR="007758C5">
        <w:t>:</w:t>
      </w:r>
      <w:bookmarkEnd w:id="8"/>
    </w:p>
    <w:p w14:paraId="31BDB1E7" w14:textId="0612FAE8" w:rsidR="008F7E26" w:rsidRPr="00754926" w:rsidRDefault="006C58E2" w:rsidP="00741752">
      <w:pPr>
        <w:spacing w:after="0" w:line="240" w:lineRule="auto"/>
        <w:jc w:val="both"/>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rsidP="00741752">
      <w:pPr>
        <w:spacing w:after="0" w:line="240" w:lineRule="auto"/>
        <w:jc w:val="both"/>
      </w:pPr>
    </w:p>
    <w:p w14:paraId="2FD47678" w14:textId="4D432C47" w:rsidR="008F7E26" w:rsidRPr="00754926" w:rsidRDefault="006C58E2" w:rsidP="00741752">
      <w:pPr>
        <w:spacing w:after="0" w:line="240" w:lineRule="auto"/>
        <w:jc w:val="both"/>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rsidP="00741752">
      <w:pPr>
        <w:spacing w:after="0" w:line="240" w:lineRule="auto"/>
        <w:jc w:val="both"/>
      </w:pPr>
    </w:p>
    <w:p w14:paraId="2E59FADC" w14:textId="67FF4693" w:rsidR="00EF7D5A" w:rsidRDefault="006C58E2" w:rsidP="00741752">
      <w:pPr>
        <w:spacing w:after="0" w:line="240" w:lineRule="auto"/>
        <w:jc w:val="both"/>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741752">
      <w:pPr>
        <w:spacing w:after="0" w:line="240" w:lineRule="auto"/>
        <w:jc w:val="both"/>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741752">
      <w:pPr>
        <w:spacing w:after="0" w:line="240" w:lineRule="auto"/>
        <w:jc w:val="both"/>
      </w:pPr>
    </w:p>
    <w:p w14:paraId="1D3A8DDC" w14:textId="7E42D5EF" w:rsidR="00F470D0" w:rsidRPr="00F470D0" w:rsidRDefault="00941B0C" w:rsidP="00741752">
      <w:pPr>
        <w:pStyle w:val="Heading2"/>
        <w:jc w:val="both"/>
      </w:pPr>
      <w:bookmarkStart w:id="9" w:name="_Toc70364451"/>
      <w:r w:rsidRPr="000368C0">
        <w:lastRenderedPageBreak/>
        <w:t>Design</w:t>
      </w:r>
      <w:r w:rsidR="007758C5">
        <w:t>:</w:t>
      </w:r>
      <w:bookmarkEnd w:id="9"/>
    </w:p>
    <w:p w14:paraId="533CBE57" w14:textId="52E39A55" w:rsidR="00F470D0" w:rsidRDefault="00741752" w:rsidP="00741752">
      <w:pPr>
        <w:jc w:val="both"/>
        <w:rPr>
          <w:noProof/>
        </w:rPr>
      </w:pPr>
      <w:r>
        <w:rPr>
          <w:noProof/>
        </w:rPr>
        <w:drawing>
          <wp:anchor distT="0" distB="0" distL="114300" distR="114300" simplePos="0" relativeHeight="251668480" behindDoc="0" locked="0" layoutInCell="1" allowOverlap="1" wp14:anchorId="46672908" wp14:editId="00A493D0">
            <wp:simplePos x="0" y="0"/>
            <wp:positionH relativeFrom="margin">
              <wp:align>center</wp:align>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0D35">
        <w:rPr>
          <w:noProof/>
        </w:rPr>
        <mc:AlternateContent>
          <mc:Choice Requires="wps">
            <w:drawing>
              <wp:anchor distT="0" distB="0" distL="114300" distR="114300" simplePos="0" relativeHeight="251671552" behindDoc="0" locked="0" layoutInCell="1" allowOverlap="1" wp14:anchorId="1FC4DA28" wp14:editId="28021F21">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3A59FDBB" w:rsidR="00EE0D35" w:rsidRPr="00CC086A" w:rsidRDefault="00EE0D35" w:rsidP="00EE0D35">
                            <w:pPr>
                              <w:pStyle w:val="Caption"/>
                              <w:rPr>
                                <w:noProof/>
                              </w:rPr>
                            </w:pPr>
                            <w:bookmarkStart w:id="10" w:name="_Toc70363502"/>
                            <w:r>
                              <w:t xml:space="preserve">Figure </w:t>
                            </w:r>
                            <w:fldSimple w:instr=" SEQ Figure \* ARABIC ">
                              <w:r w:rsidR="009A3133">
                                <w:rPr>
                                  <w:noProof/>
                                </w:rPr>
                                <w:t>1</w:t>
                              </w:r>
                            </w:fldSimple>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left:0;text-align:left;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3A59FDBB" w:rsidR="00EE0D35" w:rsidRPr="00CC086A" w:rsidRDefault="00EE0D35" w:rsidP="00EE0D35">
                      <w:pPr>
                        <w:pStyle w:val="Caption"/>
                        <w:rPr>
                          <w:noProof/>
                        </w:rPr>
                      </w:pPr>
                      <w:bookmarkStart w:id="11" w:name="_Toc70363502"/>
                      <w:r>
                        <w:t xml:space="preserve">Figure </w:t>
                      </w:r>
                      <w:fldSimple w:instr=" SEQ Figure \* ARABIC ">
                        <w:r w:rsidR="009A3133">
                          <w:rPr>
                            <w:noProof/>
                          </w:rPr>
                          <w:t>1</w:t>
                        </w:r>
                      </w:fldSimple>
                      <w:r>
                        <w:t>: Flowchart describing the login process</w:t>
                      </w:r>
                      <w:bookmarkEnd w:id="11"/>
                    </w:p>
                  </w:txbxContent>
                </v:textbox>
                <w10:wrap type="square"/>
              </v:shape>
            </w:pict>
          </mc:Fallback>
        </mc:AlternateContent>
      </w:r>
    </w:p>
    <w:p w14:paraId="1505D428" w14:textId="09BC5F99" w:rsidR="00F470D0" w:rsidRDefault="00F470D0" w:rsidP="00741752">
      <w:pPr>
        <w:jc w:val="both"/>
        <w:rPr>
          <w:b/>
          <w:bCs/>
        </w:rPr>
      </w:pPr>
    </w:p>
    <w:p w14:paraId="357D3851" w14:textId="11287AB1" w:rsidR="00F470D0" w:rsidRDefault="00F470D0" w:rsidP="00741752">
      <w:pPr>
        <w:jc w:val="both"/>
        <w:rPr>
          <w:b/>
          <w:bCs/>
        </w:rPr>
      </w:pPr>
    </w:p>
    <w:p w14:paraId="262A35EC" w14:textId="2E528C71" w:rsidR="00F470D0" w:rsidRDefault="00F470D0" w:rsidP="00741752">
      <w:pPr>
        <w:jc w:val="both"/>
        <w:rPr>
          <w:b/>
          <w:bCs/>
        </w:rPr>
      </w:pPr>
    </w:p>
    <w:p w14:paraId="7953F66B" w14:textId="4B2BD859" w:rsidR="00F470D0" w:rsidRDefault="00F470D0" w:rsidP="00741752">
      <w:pPr>
        <w:jc w:val="both"/>
        <w:rPr>
          <w:b/>
          <w:bCs/>
        </w:rPr>
      </w:pPr>
    </w:p>
    <w:p w14:paraId="0CA47F47" w14:textId="5D1C32FF" w:rsidR="00F470D0" w:rsidRDefault="00F470D0" w:rsidP="00741752">
      <w:pPr>
        <w:jc w:val="both"/>
        <w:rPr>
          <w:b/>
          <w:bCs/>
        </w:rPr>
      </w:pPr>
    </w:p>
    <w:p w14:paraId="09A897C4" w14:textId="27F6570C" w:rsidR="00F470D0" w:rsidRDefault="00F470D0" w:rsidP="00741752">
      <w:pPr>
        <w:jc w:val="both"/>
        <w:rPr>
          <w:b/>
          <w:bCs/>
        </w:rPr>
      </w:pPr>
    </w:p>
    <w:p w14:paraId="70EEBB9C" w14:textId="4A2B71D7" w:rsidR="00F470D0" w:rsidRDefault="00F470D0" w:rsidP="00741752">
      <w:pPr>
        <w:jc w:val="both"/>
        <w:rPr>
          <w:b/>
          <w:bCs/>
        </w:rPr>
      </w:pPr>
    </w:p>
    <w:p w14:paraId="4B64D5E2" w14:textId="2F819D3F" w:rsidR="00F470D0" w:rsidRDefault="00F470D0" w:rsidP="00741752">
      <w:pPr>
        <w:jc w:val="both"/>
        <w:rPr>
          <w:b/>
          <w:bCs/>
        </w:rPr>
      </w:pPr>
    </w:p>
    <w:p w14:paraId="76D9DD13" w14:textId="66A5D897" w:rsidR="00F470D0" w:rsidRDefault="00F470D0" w:rsidP="00741752">
      <w:pPr>
        <w:jc w:val="both"/>
        <w:rPr>
          <w:b/>
          <w:bCs/>
        </w:rPr>
      </w:pPr>
    </w:p>
    <w:p w14:paraId="5714EDFC" w14:textId="2CB8B5CF" w:rsidR="00F470D0" w:rsidRDefault="00F470D0" w:rsidP="00741752">
      <w:pPr>
        <w:jc w:val="both"/>
        <w:rPr>
          <w:b/>
          <w:bCs/>
        </w:rPr>
      </w:pPr>
    </w:p>
    <w:p w14:paraId="26789706" w14:textId="7888B38C" w:rsidR="00F470D0" w:rsidRDefault="00F470D0" w:rsidP="00741752">
      <w:pPr>
        <w:jc w:val="both"/>
        <w:rPr>
          <w:b/>
          <w:bCs/>
        </w:rPr>
      </w:pPr>
    </w:p>
    <w:p w14:paraId="22E0AAEE" w14:textId="3CD3C1B9" w:rsidR="00090283" w:rsidRDefault="00090283" w:rsidP="00741752">
      <w:pPr>
        <w:jc w:val="both"/>
        <w:rPr>
          <w:b/>
          <w:bCs/>
        </w:rPr>
      </w:pPr>
    </w:p>
    <w:p w14:paraId="41C2717A" w14:textId="37549243" w:rsidR="00090283" w:rsidRDefault="00090283" w:rsidP="00741752">
      <w:pPr>
        <w:jc w:val="both"/>
        <w:rPr>
          <w:b/>
          <w:bCs/>
        </w:rPr>
      </w:pPr>
    </w:p>
    <w:p w14:paraId="12F344A8" w14:textId="51E7CCA3" w:rsidR="00090283" w:rsidRDefault="00EE0D35" w:rsidP="00741752">
      <w:pPr>
        <w:jc w:val="both"/>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7813DF8A" w:rsidR="00EE0D35" w:rsidRPr="00F27AC4" w:rsidRDefault="00EE0D35" w:rsidP="00EE0D35">
                            <w:pPr>
                              <w:pStyle w:val="Caption"/>
                              <w:rPr>
                                <w:noProof/>
                              </w:rPr>
                            </w:pPr>
                            <w:bookmarkStart w:id="12" w:name="_Toc70363503"/>
                            <w:r>
                              <w:t xml:space="preserve">Figure </w:t>
                            </w:r>
                            <w:fldSimple w:instr=" SEQ Figure \* ARABIC ">
                              <w:r w:rsidR="009A3133">
                                <w:rPr>
                                  <w:noProof/>
                                </w:rPr>
                                <w:t>2</w:t>
                              </w:r>
                            </w:fldSimple>
                            <w:r>
                              <w:t>: Flowchart describing the graph functionality</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left:0;text-align:left;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7813DF8A" w:rsidR="00EE0D35" w:rsidRPr="00F27AC4" w:rsidRDefault="00EE0D35" w:rsidP="00EE0D35">
                      <w:pPr>
                        <w:pStyle w:val="Caption"/>
                        <w:rPr>
                          <w:noProof/>
                        </w:rPr>
                      </w:pPr>
                      <w:bookmarkStart w:id="13" w:name="_Toc70363503"/>
                      <w:r>
                        <w:t xml:space="preserve">Figure </w:t>
                      </w:r>
                      <w:fldSimple w:instr=" SEQ Figure \* ARABIC ">
                        <w:r w:rsidR="009A3133">
                          <w:rPr>
                            <w:noProof/>
                          </w:rPr>
                          <w:t>2</w:t>
                        </w:r>
                      </w:fldSimple>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741752">
      <w:pPr>
        <w:jc w:val="both"/>
        <w:rPr>
          <w:noProof/>
        </w:rPr>
      </w:pPr>
    </w:p>
    <w:p w14:paraId="4CCD171B" w14:textId="5EDD0F54" w:rsidR="00090283" w:rsidRDefault="00090283" w:rsidP="00741752">
      <w:pPr>
        <w:jc w:val="both"/>
        <w:rPr>
          <w:b/>
          <w:bCs/>
        </w:rPr>
      </w:pPr>
    </w:p>
    <w:p w14:paraId="531DA868" w14:textId="2370DC89" w:rsidR="00090283" w:rsidRDefault="00090283" w:rsidP="00741752">
      <w:pPr>
        <w:jc w:val="both"/>
        <w:rPr>
          <w:b/>
          <w:bCs/>
        </w:rPr>
      </w:pPr>
    </w:p>
    <w:p w14:paraId="2C7D5DD9" w14:textId="72AB2EC0" w:rsidR="00090283" w:rsidRDefault="00090283" w:rsidP="00741752">
      <w:pPr>
        <w:jc w:val="both"/>
        <w:rPr>
          <w:b/>
          <w:bCs/>
        </w:rPr>
      </w:pPr>
    </w:p>
    <w:p w14:paraId="10FFD348" w14:textId="415934AB" w:rsidR="00090283" w:rsidRDefault="00090283" w:rsidP="00741752">
      <w:pPr>
        <w:jc w:val="both"/>
        <w:rPr>
          <w:b/>
          <w:bCs/>
        </w:rPr>
      </w:pPr>
    </w:p>
    <w:p w14:paraId="164650DA" w14:textId="22986EAC" w:rsidR="00090283" w:rsidRDefault="00090283" w:rsidP="00741752">
      <w:pPr>
        <w:jc w:val="both"/>
        <w:rPr>
          <w:b/>
          <w:bCs/>
        </w:rPr>
      </w:pPr>
    </w:p>
    <w:p w14:paraId="4CDA8E28" w14:textId="778C6DEB" w:rsidR="00090283" w:rsidRDefault="00090283" w:rsidP="00741752">
      <w:pPr>
        <w:jc w:val="both"/>
        <w:rPr>
          <w:b/>
          <w:bCs/>
        </w:rPr>
      </w:pPr>
    </w:p>
    <w:p w14:paraId="6161C4F5" w14:textId="7ECDDD1E" w:rsidR="00090283" w:rsidRDefault="00090283" w:rsidP="00741752">
      <w:pPr>
        <w:jc w:val="both"/>
        <w:rPr>
          <w:b/>
          <w:bCs/>
        </w:rPr>
      </w:pPr>
    </w:p>
    <w:p w14:paraId="3AA8BA3D" w14:textId="75FD9730" w:rsidR="00090283" w:rsidRDefault="00090283" w:rsidP="00741752">
      <w:pPr>
        <w:jc w:val="both"/>
        <w:rPr>
          <w:b/>
          <w:bCs/>
        </w:rPr>
      </w:pPr>
    </w:p>
    <w:p w14:paraId="1C9E1542" w14:textId="77A25286" w:rsidR="00090283" w:rsidRDefault="00090283" w:rsidP="00741752">
      <w:pPr>
        <w:jc w:val="both"/>
        <w:rPr>
          <w:b/>
          <w:bCs/>
        </w:rPr>
      </w:pPr>
    </w:p>
    <w:p w14:paraId="756B8C61" w14:textId="77777777" w:rsidR="00652E8D" w:rsidRDefault="00652E8D">
      <w:r>
        <w:br w:type="page"/>
      </w:r>
    </w:p>
    <w:p w14:paraId="3309F968" w14:textId="4C2CCF68" w:rsidR="00F470D0" w:rsidRPr="00754926" w:rsidRDefault="00652E8D" w:rsidP="00741752">
      <w:pPr>
        <w:jc w:val="both"/>
      </w:pPr>
      <w:r>
        <w:rPr>
          <w:noProof/>
        </w:rPr>
        <w:lastRenderedPageBreak/>
        <mc:AlternateContent>
          <mc:Choice Requires="wps">
            <w:drawing>
              <wp:anchor distT="0" distB="0" distL="114300" distR="114300" simplePos="0" relativeHeight="251675648" behindDoc="0" locked="0" layoutInCell="1" allowOverlap="1" wp14:anchorId="5B1A8734" wp14:editId="6E1DA4DE">
                <wp:simplePos x="0" y="0"/>
                <wp:positionH relativeFrom="margin">
                  <wp:align>center</wp:align>
                </wp:positionH>
                <wp:positionV relativeFrom="paragraph">
                  <wp:posOffset>4297225</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3475749D" w:rsidR="004F7FCF" w:rsidRPr="00F605D7" w:rsidRDefault="004F7FCF" w:rsidP="004F7FCF">
                            <w:pPr>
                              <w:pStyle w:val="Caption"/>
                              <w:jc w:val="center"/>
                              <w:rPr>
                                <w:noProof/>
                              </w:rPr>
                            </w:pPr>
                            <w:bookmarkStart w:id="14" w:name="_Toc70363504"/>
                            <w:r>
                              <w:t xml:space="preserve">Figure </w:t>
                            </w:r>
                            <w:fldSimple w:instr=" SEQ Figure \* ARABIC ">
                              <w:r w:rsidR="009A3133">
                                <w:rPr>
                                  <w:noProof/>
                                </w:rPr>
                                <w:t>3</w:t>
                              </w:r>
                            </w:fldSimple>
                            <w:r>
                              <w:t xml:space="preserve">: </w:t>
                            </w:r>
                            <w:r w:rsidRPr="00880F68">
                              <w:t>A flow-chart to visualise the implementation of the server-client system</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left:0;text-align:left;margin-left:0;margin-top:338.35pt;width:327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" stroked="f">
                <v:textbox style="mso-fit-shape-to-text:t" inset="0,0,0,0">
                  <w:txbxContent>
                    <w:p w14:paraId="7919DC35" w14:textId="3475749D" w:rsidR="004F7FCF" w:rsidRPr="00F605D7" w:rsidRDefault="004F7FCF" w:rsidP="004F7FCF">
                      <w:pPr>
                        <w:pStyle w:val="Caption"/>
                        <w:jc w:val="center"/>
                        <w:rPr>
                          <w:noProof/>
                        </w:rPr>
                      </w:pPr>
                      <w:bookmarkStart w:id="15" w:name="_Toc70363504"/>
                      <w:r>
                        <w:t xml:space="preserve">Figure </w:t>
                      </w:r>
                      <w:fldSimple w:instr=" SEQ Figure \* ARABIC ">
                        <w:r w:rsidR="009A3133">
                          <w:rPr>
                            <w:noProof/>
                          </w:rPr>
                          <w:t>3</w:t>
                        </w:r>
                      </w:fldSimple>
                      <w:r>
                        <w:t xml:space="preserve">: </w:t>
                      </w:r>
                      <w:r w:rsidRPr="00880F68">
                        <w:t>A flow-chart to visualise the implementation of the server-client system</w:t>
                      </w:r>
                      <w:bookmarkEnd w:id="15"/>
                    </w:p>
                  </w:txbxContent>
                </v:textbox>
                <w10:wrap type="topAndBottom" anchorx="margin"/>
              </v:shape>
            </w:pict>
          </mc:Fallback>
        </mc:AlternateContent>
      </w:r>
      <w:r>
        <w:rPr>
          <w:noProof/>
        </w:rPr>
        <w:drawing>
          <wp:anchor distT="0" distB="0" distL="114300" distR="114300" simplePos="0" relativeHeight="251678720" behindDoc="0" locked="0" layoutInCell="1" allowOverlap="1" wp14:anchorId="72C393BC" wp14:editId="423BF197">
            <wp:simplePos x="0" y="0"/>
            <wp:positionH relativeFrom="margin">
              <wp:align>right</wp:align>
            </wp:positionH>
            <wp:positionV relativeFrom="paragraph">
              <wp:posOffset>375</wp:posOffset>
            </wp:positionV>
            <wp:extent cx="5731510" cy="4140200"/>
            <wp:effectExtent l="0" t="0" r="254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140200"/>
                    </a:xfrm>
                    <a:prstGeom prst="rect">
                      <a:avLst/>
                    </a:prstGeom>
                    <a:noFill/>
                    <a:ln>
                      <a:noFill/>
                    </a:ln>
                  </pic:spPr>
                </pic:pic>
              </a:graphicData>
            </a:graphic>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09CB0288" w:rsidR="00941B0C" w:rsidRPr="00754926" w:rsidRDefault="00941B0C" w:rsidP="00741752">
      <w:pPr>
        <w:jc w:val="both"/>
      </w:pPr>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6F253E95" w:rsidR="00941B0C" w:rsidRPr="00754926" w:rsidRDefault="00941B0C" w:rsidP="00741752">
      <w:pPr>
        <w:jc w:val="both"/>
        <w:rPr>
          <w:b/>
          <w:u w:val="single"/>
        </w:rPr>
      </w:pPr>
    </w:p>
    <w:p w14:paraId="5A2EAE0E" w14:textId="40DE47EF" w:rsidR="00F53175" w:rsidRPr="002160B7" w:rsidRDefault="00F53175" w:rsidP="00741752">
      <w:pPr>
        <w:pStyle w:val="Heading2"/>
        <w:jc w:val="both"/>
      </w:pPr>
      <w:bookmarkStart w:id="16" w:name="_Toc70364452"/>
      <w:r w:rsidRPr="00754926">
        <w:t>Connection Handling:</w:t>
      </w:r>
      <w:bookmarkEnd w:id="16"/>
    </w:p>
    <w:p w14:paraId="5A8F9A24" w14:textId="07887C58" w:rsidR="001D32E2" w:rsidRPr="00AB5FA3" w:rsidRDefault="001D32E2" w:rsidP="00741752">
      <w:pPr>
        <w:jc w:val="both"/>
      </w:pPr>
      <w:r w:rsidRPr="00AB5FA3">
        <w:t>In our application</w:t>
      </w:r>
      <w:r w:rsidR="001C23E7">
        <w:t>,</w:t>
      </w:r>
      <w:r w:rsidRPr="00AB5FA3">
        <w:t xml:space="preserve"> an open connection is used to both send and receive data between the clients and the server. This data </w:t>
      </w:r>
      <w:r w:rsidR="001C23E7">
        <w:t>is</w:t>
      </w:r>
      <w:r w:rsidRPr="00AB5FA3">
        <w:t xml:space="preserve"> in the form of Object streams and printer writers. Scanners to request data via strings and objects to send the data across. The user receives the </w:t>
      </w:r>
      <w:r w:rsidR="00AB5FA3" w:rsidRPr="00AB5FA3">
        <w:t>weather station</w:t>
      </w:r>
      <w:r w:rsidRPr="00AB5FA3">
        <w:t xml:space="preserve"> data from the server via object streams and sends out requests and the username to the server via </w:t>
      </w:r>
      <w:r w:rsidR="00AB5FA3" w:rsidRPr="00AB5FA3">
        <w:t>the print</w:t>
      </w:r>
      <w:r w:rsidRPr="00AB5FA3">
        <w:t xml:space="preserve"> writers. The weather stations send out data via object streams. The data </w:t>
      </w:r>
      <w:r w:rsidR="001C23E7">
        <w:t>is</w:t>
      </w:r>
      <w:r w:rsidRPr="00AB5FA3">
        <w:t xml:space="preserve"> the ID and the sample (weather) data but does not receive any. The </w:t>
      </w:r>
      <w:r w:rsidR="00AB5FA3" w:rsidRPr="00AB5FA3">
        <w:t>weather stations</w:t>
      </w:r>
      <w:r w:rsidRPr="00AB5FA3">
        <w:t xml:space="preserve"> receive requests from the server for data via </w:t>
      </w:r>
      <w:r w:rsidR="001C23E7">
        <w:t xml:space="preserve">the </w:t>
      </w:r>
      <w:r w:rsidRPr="00AB5FA3">
        <w:t xml:space="preserve">scanner. All connections are created on the fly as this is more efficient than pooling connections due </w:t>
      </w:r>
      <w:r w:rsidRPr="00AB5FA3">
        <w:lastRenderedPageBreak/>
        <w:t xml:space="preserve">to it ensuring we only use computational resources that the application needs </w:t>
      </w:r>
      <w:r w:rsidR="001C23E7">
        <w:t>at</w:t>
      </w:r>
      <w:r w:rsidRPr="00AB5FA3">
        <w:t xml:space="preserve"> any given moment instead of assuming how much the application will need from the beginning.</w:t>
      </w:r>
    </w:p>
    <w:p w14:paraId="02418269" w14:textId="77777777" w:rsidR="00652E8D" w:rsidRDefault="00652E8D" w:rsidP="00652E8D">
      <w:pPr>
        <w:jc w:val="both"/>
      </w:pPr>
      <w:bookmarkStart w:id="17" w:name="_Toc70364453"/>
    </w:p>
    <w:p w14:paraId="16246209" w14:textId="74E7F8D2" w:rsidR="00F53175" w:rsidRPr="00652E8D" w:rsidRDefault="00F53175" w:rsidP="00652E8D">
      <w:pPr>
        <w:pStyle w:val="Heading2"/>
      </w:pPr>
      <w:r w:rsidRPr="00754926">
        <w:t>Data Structures:</w:t>
      </w:r>
      <w:bookmarkEnd w:id="17"/>
    </w:p>
    <w:p w14:paraId="00AB288C" w14:textId="72668CDC" w:rsidR="000368C0" w:rsidRPr="00EE0D35" w:rsidRDefault="00EE0D35" w:rsidP="00741752">
      <w:pPr>
        <w:jc w:val="both"/>
      </w:pPr>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w:t>
      </w:r>
      <w:r w:rsidR="00C72C5B">
        <w:t xml:space="preserve">linked </w:t>
      </w:r>
      <w:r w:rsidR="004F7FCF">
        <w:t xml:space="preserve">lists. </w:t>
      </w:r>
      <w:r w:rsidRPr="00EE0D35">
        <w:t>Functions are also included such as adding a sample to a weather station and a count. The data structures are sent via the object stream in response to a request.</w:t>
      </w:r>
    </w:p>
    <w:p w14:paraId="3DCB339E" w14:textId="77777777" w:rsidR="00C84708" w:rsidRDefault="00C84708" w:rsidP="00741752">
      <w:pPr>
        <w:pStyle w:val="Heading2"/>
        <w:jc w:val="both"/>
      </w:pPr>
      <w:bookmarkStart w:id="18" w:name="_Toc70364454"/>
    </w:p>
    <w:p w14:paraId="1B75B7C7" w14:textId="3FABD305" w:rsidR="000368C0" w:rsidRPr="000368C0" w:rsidRDefault="000368C0" w:rsidP="00741752">
      <w:pPr>
        <w:pStyle w:val="Heading2"/>
        <w:jc w:val="both"/>
      </w:pPr>
      <w:r w:rsidRPr="000368C0">
        <w:t>Weather Instruments</w:t>
      </w:r>
      <w:r w:rsidR="004F7FCF">
        <w:t>:</w:t>
      </w:r>
      <w:bookmarkEnd w:id="18"/>
    </w:p>
    <w:p w14:paraId="0178EA05" w14:textId="7B80AE57" w:rsidR="000368C0" w:rsidRDefault="000368C0" w:rsidP="00741752">
      <w:pPr>
        <w:jc w:val="both"/>
      </w:pPr>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741752">
      <w:pPr>
        <w:jc w:val="both"/>
      </w:pPr>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5D74EEAF" w:rsidR="004F7FCF" w:rsidRPr="004E1CB3" w:rsidRDefault="004F7FCF" w:rsidP="004F7FCF">
                            <w:pPr>
                              <w:pStyle w:val="Caption"/>
                              <w:jc w:val="center"/>
                              <w:rPr>
                                <w:noProof/>
                              </w:rPr>
                            </w:pPr>
                            <w:bookmarkStart w:id="19" w:name="_Toc70363505"/>
                            <w:r>
                              <w:t xml:space="preserve">Figure </w:t>
                            </w:r>
                            <w:fldSimple w:instr=" SEQ Figure \* ARABIC ">
                              <w:r w:rsidR="009A3133">
                                <w:rPr>
                                  <w:noProof/>
                                </w:rPr>
                                <w:t>4</w:t>
                              </w:r>
                            </w:fldSimple>
                            <w:r>
                              <w:t xml:space="preserve">: </w:t>
                            </w:r>
                            <w:r w:rsidRPr="00CA5FBB">
                              <w:t>A screenshot of the graph generate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left:0;text-align:left;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5D74EEAF" w:rsidR="004F7FCF" w:rsidRPr="004E1CB3" w:rsidRDefault="004F7FCF" w:rsidP="004F7FCF">
                      <w:pPr>
                        <w:pStyle w:val="Caption"/>
                        <w:jc w:val="center"/>
                        <w:rPr>
                          <w:noProof/>
                        </w:rPr>
                      </w:pPr>
                      <w:bookmarkStart w:id="20" w:name="_Toc70363505"/>
                      <w:r>
                        <w:t xml:space="preserve">Figure </w:t>
                      </w:r>
                      <w:fldSimple w:instr=" SEQ Figure \* ARABIC ">
                        <w:r w:rsidR="009A3133">
                          <w:rPr>
                            <w:noProof/>
                          </w:rPr>
                          <w:t>4</w:t>
                        </w:r>
                      </w:fldSimple>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rsidP="00741752">
      <w:pPr>
        <w:jc w:val="both"/>
        <w:rPr>
          <w:color w:val="2F5496"/>
          <w:sz w:val="26"/>
          <w:szCs w:val="26"/>
        </w:rPr>
      </w:pPr>
      <w:r>
        <w:br w:type="page"/>
      </w:r>
    </w:p>
    <w:p w14:paraId="28054F9D" w14:textId="2C7002DB" w:rsidR="00F53175" w:rsidRPr="00754926" w:rsidRDefault="00F53175" w:rsidP="00741752">
      <w:pPr>
        <w:pStyle w:val="Heading2"/>
        <w:jc w:val="both"/>
        <w:rPr>
          <w:sz w:val="22"/>
          <w:szCs w:val="22"/>
        </w:rPr>
      </w:pPr>
      <w:bookmarkStart w:id="21" w:name="_Toc70364455"/>
      <w:r w:rsidRPr="00754926">
        <w:lastRenderedPageBreak/>
        <w:t>Enhancements:</w:t>
      </w:r>
      <w:bookmarkEnd w:id="21"/>
    </w:p>
    <w:p w14:paraId="29A3FA64" w14:textId="09F1AE22" w:rsidR="008F7E26" w:rsidRPr="00754926" w:rsidRDefault="00F53175" w:rsidP="00741752">
      <w:pPr>
        <w:jc w:val="both"/>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rsidP="00741752">
      <w:pPr>
        <w:jc w:val="both"/>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rsidP="00741752">
      <w:pPr>
        <w:jc w:val="both"/>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741752">
      <w:pPr>
        <w:pStyle w:val="Heading1"/>
        <w:jc w:val="both"/>
      </w:pPr>
      <w:bookmarkStart w:id="22" w:name="_Toc70364456"/>
      <w:r w:rsidRPr="00754926">
        <w:lastRenderedPageBreak/>
        <w:t>Conclusion &amp; Future Work:</w:t>
      </w:r>
      <w:bookmarkEnd w:id="22"/>
    </w:p>
    <w:p w14:paraId="1E16B057" w14:textId="45074D88" w:rsidR="00FD658B" w:rsidRPr="00754926" w:rsidRDefault="00424B41" w:rsidP="00741752">
      <w:pPr>
        <w:jc w:val="both"/>
      </w:pPr>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741752">
      <w:pPr>
        <w:jc w:val="both"/>
      </w:pPr>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741752">
      <w:pPr>
        <w:jc w:val="both"/>
      </w:pPr>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741752">
      <w:pPr>
        <w:jc w:val="both"/>
      </w:pPr>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sidP="00741752">
      <w:pPr>
        <w:jc w:val="both"/>
      </w:pPr>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sidP="00741752">
      <w:pPr>
        <w:jc w:val="both"/>
      </w:pPr>
      <w:r w:rsidRPr="00754926">
        <w:br w:type="page"/>
      </w:r>
    </w:p>
    <w:bookmarkStart w:id="23" w:name="_Toc70364457"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rsidP="00741752">
          <w:pPr>
            <w:pStyle w:val="Heading1"/>
          </w:pPr>
          <w:r w:rsidRPr="00754926">
            <w:t>References</w:t>
          </w:r>
          <w:bookmarkEnd w:id="23"/>
        </w:p>
        <w:sdt>
          <w:sdtPr>
            <w:id w:val="-573587230"/>
            <w:bibliography/>
          </w:sdtPr>
          <w:sdtEndPr/>
          <w:sdtContent>
            <w:p w14:paraId="37304271" w14:textId="77777777" w:rsidR="00EE0D35" w:rsidRDefault="00F53175" w:rsidP="00741752">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741752">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741752">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741752">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741752">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741752">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41752">
              <w:r w:rsidRPr="00754926">
                <w:rPr>
                  <w:b/>
                  <w:bCs/>
                  <w:noProof/>
                </w:rPr>
                <w:fldChar w:fldCharType="end"/>
              </w:r>
            </w:p>
          </w:sdtContent>
        </w:sdt>
      </w:sdtContent>
    </w:sdt>
    <w:p w14:paraId="4DEC635D" w14:textId="77777777" w:rsidR="008F7E26" w:rsidRDefault="008F7E26" w:rsidP="00741752">
      <w:pPr>
        <w:jc w:val="both"/>
        <w:rPr>
          <w:b/>
          <w:u w:val="single"/>
        </w:rPr>
      </w:pPr>
    </w:p>
    <w:p w14:paraId="5C92C809" w14:textId="77777777" w:rsidR="008F7E26" w:rsidRDefault="008F7E26" w:rsidP="00741752">
      <w:pPr>
        <w:jc w:val="both"/>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9992C" w14:textId="77777777" w:rsidR="00A76627" w:rsidRDefault="00A76627">
      <w:pPr>
        <w:spacing w:after="0" w:line="240" w:lineRule="auto"/>
      </w:pPr>
      <w:r>
        <w:separator/>
      </w:r>
    </w:p>
  </w:endnote>
  <w:endnote w:type="continuationSeparator" w:id="0">
    <w:p w14:paraId="631074B6" w14:textId="77777777" w:rsidR="00A76627" w:rsidRDefault="00A76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9E911" w14:textId="77777777" w:rsidR="00A76627" w:rsidRDefault="00A76627">
      <w:pPr>
        <w:spacing w:after="0" w:line="240" w:lineRule="auto"/>
      </w:pPr>
      <w:r>
        <w:separator/>
      </w:r>
    </w:p>
  </w:footnote>
  <w:footnote w:type="continuationSeparator" w:id="0">
    <w:p w14:paraId="13B265FD" w14:textId="77777777" w:rsidR="00A76627" w:rsidRDefault="00A766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wUAA2/49ywAAAA="/>
  </w:docVars>
  <w:rsids>
    <w:rsidRoot w:val="008F7E26"/>
    <w:rsid w:val="000368C0"/>
    <w:rsid w:val="00090283"/>
    <w:rsid w:val="000B0535"/>
    <w:rsid w:val="00176033"/>
    <w:rsid w:val="001C23E7"/>
    <w:rsid w:val="001D2564"/>
    <w:rsid w:val="001D32E2"/>
    <w:rsid w:val="001E1E7E"/>
    <w:rsid w:val="002160B7"/>
    <w:rsid w:val="00254EA8"/>
    <w:rsid w:val="002B41A1"/>
    <w:rsid w:val="002B6C44"/>
    <w:rsid w:val="00341535"/>
    <w:rsid w:val="003B57CD"/>
    <w:rsid w:val="003E6E4E"/>
    <w:rsid w:val="00424B41"/>
    <w:rsid w:val="00473119"/>
    <w:rsid w:val="004F5A1E"/>
    <w:rsid w:val="004F7FCF"/>
    <w:rsid w:val="005470DA"/>
    <w:rsid w:val="00652E8D"/>
    <w:rsid w:val="006A03B7"/>
    <w:rsid w:val="006C58E2"/>
    <w:rsid w:val="00712DC8"/>
    <w:rsid w:val="007316D2"/>
    <w:rsid w:val="00741752"/>
    <w:rsid w:val="00754926"/>
    <w:rsid w:val="007758C5"/>
    <w:rsid w:val="00891941"/>
    <w:rsid w:val="008F2B10"/>
    <w:rsid w:val="008F7E26"/>
    <w:rsid w:val="00941B0C"/>
    <w:rsid w:val="009A3133"/>
    <w:rsid w:val="00A408E0"/>
    <w:rsid w:val="00A46A43"/>
    <w:rsid w:val="00A61D15"/>
    <w:rsid w:val="00A76627"/>
    <w:rsid w:val="00A81C29"/>
    <w:rsid w:val="00AB5C54"/>
    <w:rsid w:val="00AB5FA3"/>
    <w:rsid w:val="00AF364F"/>
    <w:rsid w:val="00B2567D"/>
    <w:rsid w:val="00B604EF"/>
    <w:rsid w:val="00C154BC"/>
    <w:rsid w:val="00C72C5B"/>
    <w:rsid w:val="00C84708"/>
    <w:rsid w:val="00CE771C"/>
    <w:rsid w:val="00DA5ACE"/>
    <w:rsid w:val="00DC313A"/>
    <w:rsid w:val="00E8582A"/>
    <w:rsid w:val="00EC1121"/>
    <w:rsid w:val="00EE0D35"/>
    <w:rsid w:val="00EF7D5A"/>
    <w:rsid w:val="00F13E25"/>
    <w:rsid w:val="00F470D0"/>
    <w:rsid w:val="00F53175"/>
    <w:rsid w:val="00FD658B"/>
    <w:rsid w:val="00FE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2789</Words>
  <Characters>1590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33</cp:revision>
  <cp:lastPrinted>2021-04-27T12:26:00Z</cp:lastPrinted>
  <dcterms:created xsi:type="dcterms:W3CDTF">2021-04-25T14:06:00Z</dcterms:created>
  <dcterms:modified xsi:type="dcterms:W3CDTF">2021-04-27T12:26:00Z</dcterms:modified>
</cp:coreProperties>
</file>